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B372C0" w14:textId="77777777" w:rsidR="00F825AF" w:rsidRDefault="00BB4261">
      <w:pPr>
        <w:spacing w:after="459" w:line="255" w:lineRule="auto"/>
        <w:ind w:left="101" w:right="2504" w:hanging="370"/>
        <w:rPr>
          <w:rFonts w:ascii="Cambria" w:eastAsia="Cambria" w:hAnsi="Cambria" w:cs="Cambria"/>
          <w:color w:val="00669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50720" behindDoc="0" locked="0" layoutInCell="1" allowOverlap="1" wp14:anchorId="58B8D49B" wp14:editId="45C115D3">
                <wp:simplePos x="0" y="0"/>
                <wp:positionH relativeFrom="column">
                  <wp:posOffset>1304925</wp:posOffset>
                </wp:positionH>
                <wp:positionV relativeFrom="paragraph">
                  <wp:posOffset>885825</wp:posOffset>
                </wp:positionV>
                <wp:extent cx="2809875" cy="304165"/>
                <wp:effectExtent l="0" t="0" r="0" b="0"/>
                <wp:wrapSquare wrapText="bothSides"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9875" cy="3041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370BAC4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36"/>
                              </w:rPr>
                              <w:t xml:space="preserve">and Network </w:t>
                            </w:r>
                            <w:r w:rsidR="00BB4261">
                              <w:rPr>
                                <w:rFonts w:ascii="Cambria" w:eastAsia="Cambria" w:hAnsi="Cambria" w:cs="Cambria"/>
                                <w:color w:val="006699"/>
                                <w:sz w:val="36"/>
                              </w:rPr>
                              <w:t>Academy,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36"/>
                              </w:rPr>
                              <w:t xml:space="preserve"> KIU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B8D49B" id="Rectangle 19" o:spid="_x0000_s1026" style="position:absolute;left:0;text-align:left;margin-left:102.75pt;margin-top:69.75pt;width:221.25pt;height:23.95pt;z-index:251550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" filled="f" stroked="f">
                <v:textbox inset="0,0,0,0">
                  <w:txbxContent>
                    <w:p w14:paraId="5370BAC4" w14:textId="77777777" w:rsidR="00F825AF" w:rsidRDefault="00113135">
                      <w:r>
                        <w:rPr>
                          <w:rFonts w:ascii="Cambria" w:eastAsia="Cambria" w:hAnsi="Cambria" w:cs="Cambria"/>
                          <w:color w:val="006699"/>
                          <w:sz w:val="36"/>
                        </w:rPr>
                        <w:t xml:space="preserve">and Network </w:t>
                      </w:r>
                      <w:r w:rsidR="00BB4261">
                        <w:rPr>
                          <w:rFonts w:ascii="Cambria" w:eastAsia="Cambria" w:hAnsi="Cambria" w:cs="Cambria"/>
                          <w:color w:val="006699"/>
                          <w:sz w:val="36"/>
                        </w:rPr>
                        <w:t>Academy,</w:t>
                      </w:r>
                      <w:r>
                        <w:rPr>
                          <w:rFonts w:ascii="Cambria" w:eastAsia="Cambria" w:hAnsi="Cambria" w:cs="Cambria"/>
                          <w:color w:val="006699"/>
                          <w:sz w:val="36"/>
                        </w:rPr>
                        <w:t xml:space="preserve"> KIU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1B6F1F7D" wp14:editId="1117BE1A">
                <wp:simplePos x="0" y="0"/>
                <wp:positionH relativeFrom="column">
                  <wp:posOffset>1209675</wp:posOffset>
                </wp:positionH>
                <wp:positionV relativeFrom="paragraph">
                  <wp:posOffset>571500</wp:posOffset>
                </wp:positionV>
                <wp:extent cx="3352800" cy="303530"/>
                <wp:effectExtent l="0" t="0" r="0" b="0"/>
                <wp:wrapSquare wrapText="bothSides"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2800" cy="3035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3DF91F1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36"/>
                              </w:rPr>
                              <w:t xml:space="preserve">Huawei Authorized Information 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B6F1F7D" id="Rectangle 18" o:spid="_x0000_s1027" style="position:absolute;left:0;text-align:left;margin-left:95.25pt;margin-top:45pt;width:264pt;height:23.9pt;z-index:251549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" filled="f" stroked="f">
                <v:textbox inset="0,0,0,0">
                  <w:txbxContent>
                    <w:p w14:paraId="43DF91F1" w14:textId="77777777" w:rsidR="00F825AF" w:rsidRDefault="00113135">
                      <w:r>
                        <w:rPr>
                          <w:rFonts w:ascii="Cambria" w:eastAsia="Cambria" w:hAnsi="Cambria" w:cs="Cambria"/>
                          <w:color w:val="006699"/>
                          <w:sz w:val="36"/>
                        </w:rPr>
                        <w:t xml:space="preserve">Huawei Authorized Information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5600" behindDoc="0" locked="0" layoutInCell="1" allowOverlap="1" wp14:anchorId="56E4AE0E" wp14:editId="1DF63B49">
                <wp:simplePos x="0" y="0"/>
                <wp:positionH relativeFrom="margin">
                  <wp:posOffset>762000</wp:posOffset>
                </wp:positionH>
                <wp:positionV relativeFrom="paragraph">
                  <wp:posOffset>171450</wp:posOffset>
                </wp:positionV>
                <wp:extent cx="4305300" cy="409575"/>
                <wp:effectExtent l="0" t="0" r="0" b="0"/>
                <wp:wrapSquare wrapText="bothSides"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0" cy="4095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528C467" w14:textId="77777777" w:rsidR="00F825AF" w:rsidRPr="00BB4261" w:rsidRDefault="00BB4261" w:rsidP="00BB4261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BB4261">
                              <w:rPr>
                                <w:rFonts w:ascii="Cambria" w:eastAsia="Cambria" w:hAnsi="Cambria" w:cs="Cambria"/>
                                <w:b/>
                                <w:color w:val="006699"/>
                                <w:sz w:val="48"/>
                                <w:szCs w:val="48"/>
                              </w:rPr>
                              <w:t>KIU-HAINA Training Academy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4AE0E" id="Rectangle 14" o:spid="_x0000_s1028" style="position:absolute;left:0;text-align:left;margin-left:60pt;margin-top:13.5pt;width:339pt;height:32.25pt;z-index:251545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" filled="f" stroked="f">
                <v:textbox inset="0,0,0,0">
                  <w:txbxContent>
                    <w:p w14:paraId="4528C467" w14:textId="77777777" w:rsidR="00F825AF" w:rsidRPr="00BB4261" w:rsidRDefault="00BB4261" w:rsidP="00BB4261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 w:rsidRPr="00BB4261">
                        <w:rPr>
                          <w:rFonts w:ascii="Cambria" w:eastAsia="Cambria" w:hAnsi="Cambria" w:cs="Cambria"/>
                          <w:b/>
                          <w:color w:val="006699"/>
                          <w:sz w:val="48"/>
                          <w:szCs w:val="48"/>
                        </w:rPr>
                        <w:t>KIU-HAINA Training Academy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0480" behindDoc="0" locked="0" layoutInCell="1" allowOverlap="1" wp14:anchorId="0A4D1E17" wp14:editId="4B87FF2B">
                <wp:simplePos x="0" y="0"/>
                <wp:positionH relativeFrom="column">
                  <wp:posOffset>2172614</wp:posOffset>
                </wp:positionH>
                <wp:positionV relativeFrom="paragraph">
                  <wp:posOffset>2589404</wp:posOffset>
                </wp:positionV>
                <wp:extent cx="89184" cy="405384"/>
                <wp:effectExtent l="0" t="0" r="0" b="0"/>
                <wp:wrapSquare wrapText="bothSides"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184" cy="40538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653B9E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b/>
                                <w:color w:val="C00000"/>
                                <w:sz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4D1E17" id="Rectangle 9" o:spid="_x0000_s1029" style="position:absolute;left:0;text-align:left;margin-left:171.05pt;margin-top:203.9pt;width:7pt;height:31.9pt;z-index:25154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" filled="f" stroked="f">
                <v:textbox inset="0,0,0,0">
                  <w:txbxContent>
                    <w:p w14:paraId="46653B9E" w14:textId="77777777" w:rsidR="00F825AF" w:rsidRDefault="00113135">
                      <w:r>
                        <w:rPr>
                          <w:rFonts w:ascii="Cambria" w:eastAsia="Cambria" w:hAnsi="Cambria" w:cs="Cambria"/>
                          <w:b/>
                          <w:color w:val="C00000"/>
                          <w:sz w:val="48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3B54F1E8" wp14:editId="44D13097">
                <wp:simplePos x="0" y="0"/>
                <wp:positionH relativeFrom="column">
                  <wp:posOffset>3593237</wp:posOffset>
                </wp:positionH>
                <wp:positionV relativeFrom="paragraph">
                  <wp:posOffset>3045259</wp:posOffset>
                </wp:positionV>
                <wp:extent cx="101346" cy="362233"/>
                <wp:effectExtent l="0" t="0" r="0" b="0"/>
                <wp:wrapSquare wrapText="bothSides"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" cy="36223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ABA1078" w14:textId="77777777" w:rsidR="00F825AF" w:rsidRDefault="00113135"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8000"/>
                                <w:sz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54F1E8" id="Rectangle 11" o:spid="_x0000_s1030" style="position:absolute;left:0;text-align:left;margin-left:282.95pt;margin-top:239.8pt;width:8pt;height:28.5pt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" filled="f" stroked="f">
                <v:textbox inset="0,0,0,0">
                  <w:txbxContent>
                    <w:p w14:paraId="6ABA1078" w14:textId="77777777" w:rsidR="00F825AF" w:rsidRDefault="00113135"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8000"/>
                          <w:sz w:val="48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2841EC7F" wp14:editId="041A7D3C">
                <wp:simplePos x="0" y="0"/>
                <wp:positionH relativeFrom="column">
                  <wp:posOffset>3471317</wp:posOffset>
                </wp:positionH>
                <wp:positionV relativeFrom="paragraph">
                  <wp:posOffset>3454375</wp:posOffset>
                </wp:positionV>
                <wp:extent cx="91617" cy="412906"/>
                <wp:effectExtent l="0" t="0" r="0" b="0"/>
                <wp:wrapSquare wrapText="bothSides"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617" cy="41290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3F4D811" w14:textId="77777777" w:rsidR="00F825AF" w:rsidRDefault="00113135">
                            <w:r>
                              <w:rPr>
                                <w:b/>
                                <w:color w:val="008000"/>
                                <w:sz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41EC7F" id="Rectangle 13" o:spid="_x0000_s1031" style="position:absolute;left:0;text-align:left;margin-left:273.35pt;margin-top:272pt;width:7.2pt;height:32.5pt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" filled="f" stroked="f">
                <v:textbox inset="0,0,0,0">
                  <w:txbxContent>
                    <w:p w14:paraId="23F4D811" w14:textId="77777777" w:rsidR="00F825AF" w:rsidRDefault="00113135">
                      <w:r>
                        <w:rPr>
                          <w:b/>
                          <w:color w:val="008000"/>
                          <w:sz w:val="48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07432A03" wp14:editId="36AF65F2">
                <wp:simplePos x="0" y="0"/>
                <wp:positionH relativeFrom="column">
                  <wp:posOffset>2955951</wp:posOffset>
                </wp:positionH>
                <wp:positionV relativeFrom="paragraph">
                  <wp:posOffset>1187273</wp:posOffset>
                </wp:positionV>
                <wp:extent cx="133777" cy="608076"/>
                <wp:effectExtent l="0" t="0" r="0" b="0"/>
                <wp:wrapSquare wrapText="bothSides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777" cy="60807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B2F42C9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b/>
                                <w:color w:val="006699"/>
                                <w:sz w:val="7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432A03" id="Rectangle 17" o:spid="_x0000_s1032" style="position:absolute;left:0;text-align:left;margin-left:232.75pt;margin-top:93.5pt;width:10.55pt;height:47.9pt;z-index:25154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" filled="f" stroked="f">
                <v:textbox inset="0,0,0,0">
                  <w:txbxContent>
                    <w:p w14:paraId="5B2F42C9" w14:textId="77777777" w:rsidR="00F825AF" w:rsidRDefault="00113135">
                      <w:r>
                        <w:rPr>
                          <w:rFonts w:ascii="Cambria" w:eastAsia="Cambria" w:hAnsi="Cambria" w:cs="Cambria"/>
                          <w:b/>
                          <w:color w:val="006699"/>
                          <w:sz w:val="72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51744" behindDoc="0" locked="0" layoutInCell="1" allowOverlap="1" wp14:anchorId="01E6B8E1" wp14:editId="0B4F398D">
                <wp:simplePos x="0" y="0"/>
                <wp:positionH relativeFrom="column">
                  <wp:posOffset>2955951</wp:posOffset>
                </wp:positionH>
                <wp:positionV relativeFrom="paragraph">
                  <wp:posOffset>1951588</wp:posOffset>
                </wp:positionV>
                <wp:extent cx="66977" cy="304443"/>
                <wp:effectExtent l="0" t="0" r="0" b="0"/>
                <wp:wrapSquare wrapText="bothSides"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77" cy="30444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5CD7AD2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E6B8E1" id="Rectangle 20" o:spid="_x0000_s1033" style="position:absolute;left:0;text-align:left;margin-left:232.75pt;margin-top:153.65pt;width:5.25pt;height:23.95pt;z-index:25155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" filled="f" stroked="f">
                <v:textbox inset="0,0,0,0">
                  <w:txbxContent>
                    <w:p w14:paraId="15CD7AD2" w14:textId="77777777" w:rsidR="00F825AF" w:rsidRDefault="00113135">
                      <w:r>
                        <w:rPr>
                          <w:rFonts w:ascii="Cambria" w:eastAsia="Cambria" w:hAnsi="Cambria" w:cs="Cambria"/>
                          <w:color w:val="006699"/>
                          <w:sz w:val="36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53792" behindDoc="0" locked="0" layoutInCell="1" allowOverlap="1" wp14:anchorId="795F9756" wp14:editId="633DA927">
                <wp:simplePos x="0" y="0"/>
                <wp:positionH relativeFrom="column">
                  <wp:posOffset>5180102</wp:posOffset>
                </wp:positionH>
                <wp:positionV relativeFrom="paragraph">
                  <wp:posOffset>4178946</wp:posOffset>
                </wp:positionV>
                <wp:extent cx="37011" cy="168234"/>
                <wp:effectExtent l="0" t="0" r="0" b="0"/>
                <wp:wrapSquare wrapText="bothSides"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11" cy="16823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3B60F11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b/>
                                <w:color w:val="00669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5F9756" id="Rectangle 22" o:spid="_x0000_s1034" style="position:absolute;left:0;text-align:left;margin-left:407.9pt;margin-top:329.05pt;width:2.9pt;height:13.25pt;z-index:25155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" filled="f" stroked="f">
                <v:textbox inset="0,0,0,0">
                  <w:txbxContent>
                    <w:p w14:paraId="63B60F11" w14:textId="77777777" w:rsidR="00F825AF" w:rsidRDefault="00113135">
                      <w:r>
                        <w:rPr>
                          <w:rFonts w:ascii="Cambria" w:eastAsia="Cambria" w:hAnsi="Cambria" w:cs="Cambria"/>
                          <w:b/>
                          <w:color w:val="006699"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56864" behindDoc="0" locked="0" layoutInCell="1" allowOverlap="1" wp14:anchorId="4F8F35E0" wp14:editId="4412C41E">
                <wp:simplePos x="0" y="0"/>
                <wp:positionH relativeFrom="column">
                  <wp:posOffset>4596029</wp:posOffset>
                </wp:positionH>
                <wp:positionV relativeFrom="paragraph">
                  <wp:posOffset>4469232</wp:posOffset>
                </wp:positionV>
                <wp:extent cx="28859" cy="130066"/>
                <wp:effectExtent l="0" t="0" r="0" b="0"/>
                <wp:wrapSquare wrapText="bothSides"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59" cy="1300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F49838C" w14:textId="77777777" w:rsidR="00F825AF" w:rsidRDefault="00113135">
                            <w:r>
                              <w:rPr>
                                <w:color w:val="006699"/>
                                <w:sz w:val="15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8F35E0" id="Rectangle 25" o:spid="_x0000_s1035" style="position:absolute;left:0;text-align:left;margin-left:361.9pt;margin-top:351.9pt;width:2.25pt;height:10.25pt;z-index:25155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" filled="f" stroked="f">
                <v:textbox inset="0,0,0,0">
                  <w:txbxContent>
                    <w:p w14:paraId="1F49838C" w14:textId="77777777" w:rsidR="00F825AF" w:rsidRDefault="00113135">
                      <w:r>
                        <w:rPr>
                          <w:color w:val="006699"/>
                          <w:sz w:val="15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0960" behindDoc="0" locked="0" layoutInCell="1" allowOverlap="1" wp14:anchorId="1EFA8266" wp14:editId="0B69522F">
                <wp:simplePos x="0" y="0"/>
                <wp:positionH relativeFrom="column">
                  <wp:posOffset>6535191</wp:posOffset>
                </wp:positionH>
                <wp:positionV relativeFrom="paragraph">
                  <wp:posOffset>4703928</wp:posOffset>
                </wp:positionV>
                <wp:extent cx="28859" cy="130066"/>
                <wp:effectExtent l="0" t="0" r="0" b="0"/>
                <wp:wrapSquare wrapText="bothSides"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59" cy="1300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B05D57E" w14:textId="77777777" w:rsidR="00F825AF" w:rsidRDefault="00113135">
                            <w:r>
                              <w:rPr>
                                <w:color w:val="006699"/>
                                <w:sz w:val="15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FA8266" id="Rectangle 29" o:spid="_x0000_s1036" style="position:absolute;left:0;text-align:left;margin-left:514.6pt;margin-top:370.4pt;width:2.25pt;height:10.25pt;z-index:25156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" filled="f" stroked="f">
                <v:textbox inset="0,0,0,0">
                  <w:txbxContent>
                    <w:p w14:paraId="0B05D57E" w14:textId="77777777" w:rsidR="00F825AF" w:rsidRDefault="00113135">
                      <w:r>
                        <w:rPr>
                          <w:color w:val="006699"/>
                          <w:sz w:val="15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6282815B" wp14:editId="43A9674F">
                <wp:simplePos x="0" y="0"/>
                <wp:positionH relativeFrom="column">
                  <wp:posOffset>5622062</wp:posOffset>
                </wp:positionH>
                <wp:positionV relativeFrom="paragraph">
                  <wp:posOffset>5129124</wp:posOffset>
                </wp:positionV>
                <wp:extent cx="28859" cy="130066"/>
                <wp:effectExtent l="0" t="0" r="0" b="0"/>
                <wp:wrapSquare wrapText="bothSides"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59" cy="1300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87F9009" w14:textId="77777777" w:rsidR="00F825AF" w:rsidRDefault="00113135">
                            <w:r>
                              <w:rPr>
                                <w:color w:val="006699"/>
                                <w:sz w:val="15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82815B" id="Rectangle 35" o:spid="_x0000_s1037" style="position:absolute;left:0;text-align:left;margin-left:442.7pt;margin-top:403.85pt;width:2.25pt;height:10.25pt;z-index:25156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" filled="f" stroked="f">
                <v:textbox inset="0,0,0,0">
                  <w:txbxContent>
                    <w:p w14:paraId="087F9009" w14:textId="77777777" w:rsidR="00F825AF" w:rsidRDefault="00113135">
                      <w:r>
                        <w:rPr>
                          <w:color w:val="006699"/>
                          <w:sz w:val="15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9152" behindDoc="0" locked="0" layoutInCell="1" allowOverlap="1" wp14:anchorId="54ED2714" wp14:editId="2900FAE4">
                <wp:simplePos x="0" y="0"/>
                <wp:positionH relativeFrom="column">
                  <wp:posOffset>5426990</wp:posOffset>
                </wp:positionH>
                <wp:positionV relativeFrom="paragraph">
                  <wp:posOffset>5500508</wp:posOffset>
                </wp:positionV>
                <wp:extent cx="37011" cy="168234"/>
                <wp:effectExtent l="0" t="0" r="0" b="0"/>
                <wp:wrapSquare wrapText="bothSides"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11" cy="16823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E615E9C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b/>
                                <w:color w:val="00669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ED2714" id="Rectangle 37" o:spid="_x0000_s1038" style="position:absolute;left:0;text-align:left;margin-left:427.3pt;margin-top:433.1pt;width:2.9pt;height:13.25pt;z-index:25156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" filled="f" stroked="f">
                <v:textbox inset="0,0,0,0">
                  <w:txbxContent>
                    <w:p w14:paraId="4E615E9C" w14:textId="77777777" w:rsidR="00F825AF" w:rsidRDefault="00113135">
                      <w:r>
                        <w:rPr>
                          <w:rFonts w:ascii="Cambria" w:eastAsia="Cambria" w:hAnsi="Cambria" w:cs="Cambria"/>
                          <w:b/>
                          <w:color w:val="006699"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2224" behindDoc="0" locked="0" layoutInCell="1" allowOverlap="1" wp14:anchorId="25A5C164" wp14:editId="62F8D485">
                <wp:simplePos x="0" y="0"/>
                <wp:positionH relativeFrom="column">
                  <wp:posOffset>4571645</wp:posOffset>
                </wp:positionH>
                <wp:positionV relativeFrom="paragraph">
                  <wp:posOffset>5800896</wp:posOffset>
                </wp:positionV>
                <wp:extent cx="33951" cy="124000"/>
                <wp:effectExtent l="0" t="0" r="0" b="0"/>
                <wp:wrapSquare wrapText="bothSides"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51" cy="124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5680E5" w14:textId="77777777" w:rsidR="00F825AF" w:rsidRDefault="00113135">
                            <w:r>
                              <w:rPr>
                                <w:rFonts w:ascii="Segoe UI Symbol" w:eastAsia="Segoe UI Symbol" w:hAnsi="Segoe UI Symbol" w:cs="Segoe UI Symbol"/>
                                <w:color w:val="006699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A5C164" id="Rectangle 40" o:spid="_x0000_s1039" style="position:absolute;left:0;text-align:left;margin-left:359.95pt;margin-top:456.75pt;width:2.65pt;height:9.75pt;z-index:25157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" filled="f" stroked="f">
                <v:textbox inset="0,0,0,0">
                  <w:txbxContent>
                    <w:p w14:paraId="685680E5" w14:textId="77777777" w:rsidR="00F825AF" w:rsidRDefault="00113135">
                      <w:r>
                        <w:rPr>
                          <w:rFonts w:ascii="Segoe UI Symbol" w:eastAsia="Segoe UI Symbol" w:hAnsi="Segoe UI Symbol" w:cs="Segoe UI Symbol"/>
                          <w:color w:val="006699"/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4272" behindDoc="0" locked="0" layoutInCell="1" allowOverlap="1" wp14:anchorId="7EFDDF2F" wp14:editId="6C680B5A">
                <wp:simplePos x="0" y="0"/>
                <wp:positionH relativeFrom="column">
                  <wp:posOffset>4934738</wp:posOffset>
                </wp:positionH>
                <wp:positionV relativeFrom="paragraph">
                  <wp:posOffset>5795112</wp:posOffset>
                </wp:positionV>
                <wp:extent cx="41556" cy="138323"/>
                <wp:effectExtent l="0" t="0" r="0" b="0"/>
                <wp:wrapSquare wrapText="bothSides"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56" cy="1383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835F2F4" w14:textId="77777777" w:rsidR="00F825AF" w:rsidRDefault="00113135">
                            <w:r>
                              <w:rPr>
                                <w:color w:val="006699"/>
                                <w:sz w:val="16"/>
                              </w:rPr>
                              <w:t>-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FDDF2F" id="Rectangle 42" o:spid="_x0000_s1040" style="position:absolute;left:0;text-align:left;margin-left:388.55pt;margin-top:456.3pt;width:3.25pt;height:10.9pt;z-index:25157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" filled="f" stroked="f">
                <v:textbox inset="0,0,0,0">
                  <w:txbxContent>
                    <w:p w14:paraId="4835F2F4" w14:textId="77777777" w:rsidR="00F825AF" w:rsidRDefault="00113135">
                      <w:r>
                        <w:rPr>
                          <w:color w:val="006699"/>
                          <w:sz w:val="16"/>
                        </w:rPr>
                        <w:t>-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9392" behindDoc="0" locked="0" layoutInCell="1" allowOverlap="1" wp14:anchorId="6E887082" wp14:editId="03510BF7">
                <wp:simplePos x="0" y="0"/>
                <wp:positionH relativeFrom="column">
                  <wp:posOffset>5320310</wp:posOffset>
                </wp:positionH>
                <wp:positionV relativeFrom="paragraph">
                  <wp:posOffset>6043524</wp:posOffset>
                </wp:positionV>
                <wp:extent cx="30692" cy="138324"/>
                <wp:effectExtent l="0" t="0" r="0" b="0"/>
                <wp:wrapSquare wrapText="bothSides"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92" cy="1383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3839EFF" w14:textId="77777777" w:rsidR="00F825AF" w:rsidRDefault="00113135">
                            <w:r>
                              <w:rPr>
                                <w:color w:val="006699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887082" id="Rectangle 46" o:spid="_x0000_s1041" style="position:absolute;left:0;text-align:left;margin-left:418.9pt;margin-top:475.85pt;width:2.4pt;height:10.9pt;z-index:25157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" filled="f" stroked="f">
                <v:textbox inset="0,0,0,0">
                  <w:txbxContent>
                    <w:p w14:paraId="63839EFF" w14:textId="77777777" w:rsidR="00F825AF" w:rsidRDefault="00113135">
                      <w:r>
                        <w:rPr>
                          <w:color w:val="006699"/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5744A306" wp14:editId="7F2F0208">
                <wp:simplePos x="0" y="0"/>
                <wp:positionH relativeFrom="column">
                  <wp:posOffset>5483378</wp:posOffset>
                </wp:positionH>
                <wp:positionV relativeFrom="paragraph">
                  <wp:posOffset>6422909</wp:posOffset>
                </wp:positionV>
                <wp:extent cx="37011" cy="168235"/>
                <wp:effectExtent l="0" t="0" r="0" b="0"/>
                <wp:wrapSquare wrapText="bothSides"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11" cy="1682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1B5703C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b/>
                                <w:color w:val="00669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44A306" id="Rectangle 48" o:spid="_x0000_s1042" style="position:absolute;left:0;text-align:left;margin-left:431.75pt;margin-top:505.75pt;width:2.9pt;height:13.25pt;z-index:25158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" filled="f" stroked="f">
                <v:textbox inset="0,0,0,0">
                  <w:txbxContent>
                    <w:p w14:paraId="41B5703C" w14:textId="77777777" w:rsidR="00F825AF" w:rsidRDefault="00113135">
                      <w:r>
                        <w:rPr>
                          <w:rFonts w:ascii="Cambria" w:eastAsia="Cambria" w:hAnsi="Cambria" w:cs="Cambria"/>
                          <w:b/>
                          <w:color w:val="006699"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4512" behindDoc="0" locked="0" layoutInCell="1" allowOverlap="1" wp14:anchorId="496DF07B" wp14:editId="19AF7707">
                <wp:simplePos x="0" y="0"/>
                <wp:positionH relativeFrom="column">
                  <wp:posOffset>4571645</wp:posOffset>
                </wp:positionH>
                <wp:positionV relativeFrom="paragraph">
                  <wp:posOffset>6723297</wp:posOffset>
                </wp:positionV>
                <wp:extent cx="33951" cy="124000"/>
                <wp:effectExtent l="0" t="0" r="0" b="0"/>
                <wp:wrapSquare wrapText="bothSides"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51" cy="124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882A826" w14:textId="77777777" w:rsidR="00F825AF" w:rsidRDefault="00113135">
                            <w:r>
                              <w:rPr>
                                <w:rFonts w:ascii="Segoe UI Symbol" w:eastAsia="Segoe UI Symbol" w:hAnsi="Segoe UI Symbol" w:cs="Segoe UI Symbol"/>
                                <w:color w:val="006699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6DF07B" id="Rectangle 51" o:spid="_x0000_s1043" style="position:absolute;left:0;text-align:left;margin-left:359.95pt;margin-top:529.4pt;width:2.65pt;height:9.75pt;z-index:25158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" filled="f" stroked="f">
                <v:textbox inset="0,0,0,0">
                  <w:txbxContent>
                    <w:p w14:paraId="4882A826" w14:textId="77777777" w:rsidR="00F825AF" w:rsidRDefault="00113135">
                      <w:r>
                        <w:rPr>
                          <w:rFonts w:ascii="Segoe UI Symbol" w:eastAsia="Segoe UI Symbol" w:hAnsi="Segoe UI Symbol" w:cs="Segoe UI Symbol"/>
                          <w:color w:val="006699"/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6560" behindDoc="0" locked="0" layoutInCell="1" allowOverlap="1" wp14:anchorId="7B7600EF" wp14:editId="790ED645">
                <wp:simplePos x="0" y="0"/>
                <wp:positionH relativeFrom="column">
                  <wp:posOffset>5542814</wp:posOffset>
                </wp:positionH>
                <wp:positionV relativeFrom="paragraph">
                  <wp:posOffset>6717513</wp:posOffset>
                </wp:positionV>
                <wp:extent cx="30692" cy="138323"/>
                <wp:effectExtent l="0" t="0" r="0" b="0"/>
                <wp:wrapSquare wrapText="bothSides"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92" cy="1383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ED9EA55" w14:textId="77777777" w:rsidR="00F825AF" w:rsidRDefault="00113135">
                            <w:r>
                              <w:rPr>
                                <w:b/>
                                <w:color w:val="006699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7600EF" id="Rectangle 53" o:spid="_x0000_s1044" style="position:absolute;left:0;text-align:left;margin-left:436.45pt;margin-top:528.95pt;width:2.4pt;height:10.9pt;z-index:25158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" filled="f" stroked="f">
                <v:textbox inset="0,0,0,0">
                  <w:txbxContent>
                    <w:p w14:paraId="6ED9EA55" w14:textId="77777777" w:rsidR="00F825AF" w:rsidRDefault="00113135">
                      <w:r>
                        <w:rPr>
                          <w:b/>
                          <w:color w:val="006699"/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7584" behindDoc="0" locked="0" layoutInCell="1" allowOverlap="1" wp14:anchorId="493F023D" wp14:editId="1145AAAA">
                <wp:simplePos x="0" y="0"/>
                <wp:positionH relativeFrom="column">
                  <wp:posOffset>4524401</wp:posOffset>
                </wp:positionH>
                <wp:positionV relativeFrom="paragraph">
                  <wp:posOffset>6918682</wp:posOffset>
                </wp:positionV>
                <wp:extent cx="182714" cy="138323"/>
                <wp:effectExtent l="0" t="0" r="0" b="0"/>
                <wp:wrapSquare wrapText="bothSides"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714" cy="1383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F912E0" w14:textId="77777777" w:rsidR="00F825AF" w:rsidRDefault="00113135">
                            <w:r>
                              <w:rPr>
                                <w:color w:val="006699"/>
                                <w:sz w:val="16"/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3F023D" id="Rectangle 54" o:spid="_x0000_s1045" style="position:absolute;left:0;text-align:left;margin-left:356.25pt;margin-top:544.8pt;width:14.4pt;height:10.9pt;z-index:25158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" filled="f" stroked="f">
                <v:textbox inset="0,0,0,0">
                  <w:txbxContent>
                    <w:p w14:paraId="46F912E0" w14:textId="77777777" w:rsidR="00F825AF" w:rsidRDefault="00113135">
                      <w:r>
                        <w:rPr>
                          <w:color w:val="006699"/>
                          <w:sz w:val="16"/>
                        </w:rPr>
                        <w:t xml:space="preserve">     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9632" behindDoc="0" locked="0" layoutInCell="1" allowOverlap="1" wp14:anchorId="38B100B1" wp14:editId="79746455">
                <wp:simplePos x="0" y="0"/>
                <wp:positionH relativeFrom="column">
                  <wp:posOffset>5500142</wp:posOffset>
                </wp:positionH>
                <wp:positionV relativeFrom="paragraph">
                  <wp:posOffset>6918682</wp:posOffset>
                </wp:positionV>
                <wp:extent cx="30692" cy="138323"/>
                <wp:effectExtent l="0" t="0" r="0" b="0"/>
                <wp:wrapSquare wrapText="bothSides"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92" cy="1383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53F4A9" w14:textId="77777777" w:rsidR="00F825AF" w:rsidRDefault="00113135">
                            <w:r>
                              <w:rPr>
                                <w:color w:val="006699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B100B1" id="Rectangle 56" o:spid="_x0000_s1046" style="position:absolute;left:0;text-align:left;margin-left:433.1pt;margin-top:544.8pt;width:2.4pt;height:10.9pt;z-index:25158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" filled="f" stroked="f">
                <v:textbox inset="0,0,0,0">
                  <w:txbxContent>
                    <w:p w14:paraId="6853F4A9" w14:textId="77777777" w:rsidR="00F825AF" w:rsidRDefault="00113135">
                      <w:r>
                        <w:rPr>
                          <w:color w:val="006699"/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1680" behindDoc="0" locked="0" layoutInCell="1" allowOverlap="1" wp14:anchorId="013A0F83" wp14:editId="2B71C72B">
                <wp:simplePos x="0" y="0"/>
                <wp:positionH relativeFrom="column">
                  <wp:posOffset>4571645</wp:posOffset>
                </wp:positionH>
                <wp:positionV relativeFrom="paragraph">
                  <wp:posOffset>7127157</wp:posOffset>
                </wp:positionV>
                <wp:extent cx="33951" cy="124001"/>
                <wp:effectExtent l="0" t="0" r="0" b="0"/>
                <wp:wrapSquare wrapText="bothSides"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51" cy="1240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5854764" w14:textId="77777777" w:rsidR="00F825AF" w:rsidRDefault="00113135">
                            <w:r>
                              <w:rPr>
                                <w:rFonts w:ascii="Segoe UI Symbol" w:eastAsia="Segoe UI Symbol" w:hAnsi="Segoe UI Symbol" w:cs="Segoe UI Symbol"/>
                                <w:color w:val="006699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3A0F83" id="Rectangle 58" o:spid="_x0000_s1047" style="position:absolute;left:0;text-align:left;margin-left:359.95pt;margin-top:561.2pt;width:2.65pt;height:9.75pt;z-index:2515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" filled="f" stroked="f">
                <v:textbox inset="0,0,0,0">
                  <w:txbxContent>
                    <w:p w14:paraId="15854764" w14:textId="77777777" w:rsidR="00F825AF" w:rsidRDefault="00113135">
                      <w:r>
                        <w:rPr>
                          <w:rFonts w:ascii="Segoe UI Symbol" w:eastAsia="Segoe UI Symbol" w:hAnsi="Segoe UI Symbol" w:cs="Segoe UI Symbol"/>
                          <w:color w:val="006699"/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3728" behindDoc="0" locked="0" layoutInCell="1" allowOverlap="1" wp14:anchorId="46F28767" wp14:editId="61414409">
                <wp:simplePos x="0" y="0"/>
                <wp:positionH relativeFrom="column">
                  <wp:posOffset>5792750</wp:posOffset>
                </wp:positionH>
                <wp:positionV relativeFrom="paragraph">
                  <wp:posOffset>7121373</wp:posOffset>
                </wp:positionV>
                <wp:extent cx="30691" cy="138324"/>
                <wp:effectExtent l="0" t="0" r="0" b="0"/>
                <wp:wrapSquare wrapText="bothSides"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91" cy="1383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70722B1" w14:textId="77777777" w:rsidR="00F825AF" w:rsidRDefault="00113135">
                            <w:r>
                              <w:rPr>
                                <w:b/>
                                <w:color w:val="006699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F28767" id="Rectangle 60" o:spid="_x0000_s1048" style="position:absolute;left:0;text-align:left;margin-left:456.1pt;margin-top:560.75pt;width:2.4pt;height:10.9pt;z-index:25159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" filled="f" stroked="f">
                <v:textbox inset="0,0,0,0">
                  <w:txbxContent>
                    <w:p w14:paraId="570722B1" w14:textId="77777777" w:rsidR="00F825AF" w:rsidRDefault="00113135">
                      <w:r>
                        <w:rPr>
                          <w:b/>
                          <w:color w:val="006699"/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4752" behindDoc="0" locked="0" layoutInCell="1" allowOverlap="1" wp14:anchorId="1FDBE5B0" wp14:editId="5207514D">
                <wp:simplePos x="0" y="0"/>
                <wp:positionH relativeFrom="column">
                  <wp:posOffset>4524401</wp:posOffset>
                </wp:positionH>
                <wp:positionV relativeFrom="paragraph">
                  <wp:posOffset>7322542</wp:posOffset>
                </wp:positionV>
                <wp:extent cx="182714" cy="138323"/>
                <wp:effectExtent l="0" t="0" r="0" b="0"/>
                <wp:wrapSquare wrapText="bothSides"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714" cy="1383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A8FA381" w14:textId="77777777" w:rsidR="00F825AF" w:rsidRDefault="00113135">
                            <w:r>
                              <w:rPr>
                                <w:color w:val="006699"/>
                                <w:sz w:val="16"/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DBE5B0" id="Rectangle 61" o:spid="_x0000_s1049" style="position:absolute;left:0;text-align:left;margin-left:356.25pt;margin-top:576.6pt;width:14.4pt;height:10.9pt;z-index:25159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" filled="f" stroked="f">
                <v:textbox inset="0,0,0,0">
                  <w:txbxContent>
                    <w:p w14:paraId="4A8FA381" w14:textId="77777777" w:rsidR="00F825AF" w:rsidRDefault="00113135">
                      <w:r>
                        <w:rPr>
                          <w:color w:val="006699"/>
                          <w:sz w:val="16"/>
                        </w:rPr>
                        <w:t xml:space="preserve">     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6800" behindDoc="0" locked="0" layoutInCell="1" allowOverlap="1" wp14:anchorId="7DC6D1EF" wp14:editId="4F70AB4B">
                <wp:simplePos x="0" y="0"/>
                <wp:positionH relativeFrom="column">
                  <wp:posOffset>5838470</wp:posOffset>
                </wp:positionH>
                <wp:positionV relativeFrom="paragraph">
                  <wp:posOffset>7322542</wp:posOffset>
                </wp:positionV>
                <wp:extent cx="30691" cy="138323"/>
                <wp:effectExtent l="0" t="0" r="0" b="0"/>
                <wp:wrapSquare wrapText="bothSides"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91" cy="1383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01538B3" w14:textId="77777777" w:rsidR="00F825AF" w:rsidRDefault="00113135">
                            <w:r>
                              <w:rPr>
                                <w:color w:val="006699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C6D1EF" id="Rectangle 63" o:spid="_x0000_s1050" style="position:absolute;left:0;text-align:left;margin-left:459.7pt;margin-top:576.6pt;width:2.4pt;height:10.9pt;z-index:25159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" filled="f" stroked="f">
                <v:textbox inset="0,0,0,0">
                  <w:txbxContent>
                    <w:p w14:paraId="701538B3" w14:textId="77777777" w:rsidR="00F825AF" w:rsidRDefault="00113135">
                      <w:r>
                        <w:rPr>
                          <w:color w:val="006699"/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3068449F" wp14:editId="2B1D6294">
                <wp:simplePos x="0" y="0"/>
                <wp:positionH relativeFrom="column">
                  <wp:posOffset>5024654</wp:posOffset>
                </wp:positionH>
                <wp:positionV relativeFrom="paragraph">
                  <wp:posOffset>7700021</wp:posOffset>
                </wp:positionV>
                <wp:extent cx="37011" cy="168235"/>
                <wp:effectExtent l="0" t="0" r="0" b="0"/>
                <wp:wrapSquare wrapText="bothSides"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11" cy="1682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03FFD76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b/>
                                <w:color w:val="00669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68449F" id="Rectangle 65" o:spid="_x0000_s1051" style="position:absolute;left:0;text-align:left;margin-left:395.65pt;margin-top:606.3pt;width:2.9pt;height:13.25pt;z-index:25159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" filled="f" stroked="f">
                <v:textbox inset="0,0,0,0">
                  <w:txbxContent>
                    <w:p w14:paraId="503FFD76" w14:textId="77777777" w:rsidR="00F825AF" w:rsidRDefault="00113135">
                      <w:r>
                        <w:rPr>
                          <w:rFonts w:ascii="Cambria" w:eastAsia="Cambria" w:hAnsi="Cambria" w:cs="Cambria"/>
                          <w:b/>
                          <w:color w:val="006699"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3968" behindDoc="0" locked="0" layoutInCell="1" allowOverlap="1" wp14:anchorId="215B80F0" wp14:editId="4E6E415E">
                <wp:simplePos x="0" y="0"/>
                <wp:positionH relativeFrom="column">
                  <wp:posOffset>5600725</wp:posOffset>
                </wp:positionH>
                <wp:positionV relativeFrom="paragraph">
                  <wp:posOffset>7996099</wp:posOffset>
                </wp:positionV>
                <wp:extent cx="30691" cy="138323"/>
                <wp:effectExtent l="0" t="0" r="0" b="0"/>
                <wp:wrapSquare wrapText="bothSides"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91" cy="1383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2EE61FA" w14:textId="77777777" w:rsidR="00F825AF" w:rsidRDefault="00113135">
                            <w:r>
                              <w:rPr>
                                <w:b/>
                                <w:color w:val="006699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5B80F0" id="Rectangle 70" o:spid="_x0000_s1052" style="position:absolute;left:0;text-align:left;margin-left:441pt;margin-top:629.6pt;width:2.4pt;height:10.9pt;z-index:25160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" filled="f" stroked="f">
                <v:textbox inset="0,0,0,0">
                  <w:txbxContent>
                    <w:p w14:paraId="02EE61FA" w14:textId="77777777" w:rsidR="00F825AF" w:rsidRDefault="00113135">
                      <w:r>
                        <w:rPr>
                          <w:b/>
                          <w:color w:val="006699"/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76CE863E" wp14:editId="6C00E338">
                <wp:simplePos x="0" y="0"/>
                <wp:positionH relativeFrom="column">
                  <wp:posOffset>4524401</wp:posOffset>
                </wp:positionH>
                <wp:positionV relativeFrom="paragraph">
                  <wp:posOffset>8197267</wp:posOffset>
                </wp:positionV>
                <wp:extent cx="213118" cy="138324"/>
                <wp:effectExtent l="0" t="0" r="0" b="0"/>
                <wp:wrapSquare wrapText="bothSides"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118" cy="1383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A5FC8C0" w14:textId="77777777" w:rsidR="00F825AF" w:rsidRDefault="00113135">
                            <w:r>
                              <w:rPr>
                                <w:b/>
                                <w:color w:val="006699"/>
                                <w:sz w:val="16"/>
                              </w:rPr>
                              <w:t xml:space="preserve">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CE863E" id="Rectangle 71" o:spid="_x0000_s1053" style="position:absolute;left:0;text-align:left;margin-left:356.25pt;margin-top:645.45pt;width:16.8pt;height:10.9pt;z-index: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" filled="f" stroked="f">
                <v:textbox inset="0,0,0,0">
                  <w:txbxContent>
                    <w:p w14:paraId="1A5FC8C0" w14:textId="77777777" w:rsidR="00F825AF" w:rsidRDefault="00113135">
                      <w:r>
                        <w:rPr>
                          <w:b/>
                          <w:color w:val="006699"/>
                          <w:sz w:val="16"/>
                        </w:rPr>
                        <w:t xml:space="preserve">      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8064" behindDoc="0" locked="0" layoutInCell="1" allowOverlap="1" wp14:anchorId="7919CE5B" wp14:editId="6E0E725D">
                <wp:simplePos x="0" y="0"/>
                <wp:positionH relativeFrom="column">
                  <wp:posOffset>5284974</wp:posOffset>
                </wp:positionH>
                <wp:positionV relativeFrom="paragraph">
                  <wp:posOffset>8197267</wp:posOffset>
                </wp:positionV>
                <wp:extent cx="61383" cy="138324"/>
                <wp:effectExtent l="0" t="0" r="0" b="0"/>
                <wp:wrapSquare wrapText="bothSides"/>
                <wp:docPr id="1120" name="Rectangle 1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83" cy="1383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52F1D49" w14:textId="77777777" w:rsidR="00F825AF" w:rsidRDefault="00113135">
                            <w:r>
                              <w:rPr>
                                <w:b/>
                                <w:color w:val="006699"/>
                                <w:sz w:val="16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19CE5B" id="Rectangle 1120" o:spid="_x0000_s1054" style="position:absolute;left:0;text-align:left;margin-left:416.15pt;margin-top:645.45pt;width:4.85pt;height:10.9pt;z-index:2516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" filled="f" stroked="f">
                <v:textbox inset="0,0,0,0">
                  <w:txbxContent>
                    <w:p w14:paraId="452F1D49" w14:textId="77777777" w:rsidR="00F825AF" w:rsidRDefault="00113135">
                      <w:r>
                        <w:rPr>
                          <w:b/>
                          <w:color w:val="006699"/>
                          <w:sz w:val="16"/>
                        </w:rPr>
                        <w:t xml:space="preserve"> 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0112" behindDoc="0" locked="0" layoutInCell="1" allowOverlap="1" wp14:anchorId="3B465CFC" wp14:editId="156A0B7D">
                <wp:simplePos x="0" y="0"/>
                <wp:positionH relativeFrom="column">
                  <wp:posOffset>5329454</wp:posOffset>
                </wp:positionH>
                <wp:positionV relativeFrom="paragraph">
                  <wp:posOffset>8197267</wp:posOffset>
                </wp:positionV>
                <wp:extent cx="30692" cy="138324"/>
                <wp:effectExtent l="0" t="0" r="0" b="0"/>
                <wp:wrapSquare wrapText="bothSides"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92" cy="1383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7D42596" w14:textId="77777777" w:rsidR="00F825AF" w:rsidRDefault="00113135">
                            <w:r>
                              <w:rPr>
                                <w:b/>
                                <w:color w:val="006699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465CFC" id="Rectangle 75" o:spid="_x0000_s1055" style="position:absolute;left:0;text-align:left;margin-left:419.65pt;margin-top:645.45pt;width:2.4pt;height:10.9pt;z-index:25161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" filled="f" stroked="f">
                <v:textbox inset="0,0,0,0">
                  <w:txbxContent>
                    <w:p w14:paraId="37D42596" w14:textId="77777777" w:rsidR="00F825AF" w:rsidRDefault="00113135">
                      <w:r>
                        <w:rPr>
                          <w:b/>
                          <w:color w:val="006699"/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20476905" wp14:editId="6E94978A">
                <wp:simplePos x="0" y="0"/>
                <wp:positionH relativeFrom="column">
                  <wp:posOffset>4524401</wp:posOffset>
                </wp:positionH>
                <wp:positionV relativeFrom="paragraph">
                  <wp:posOffset>8317536</wp:posOffset>
                </wp:positionV>
                <wp:extent cx="182714" cy="138323"/>
                <wp:effectExtent l="0" t="0" r="0" b="0"/>
                <wp:wrapSquare wrapText="bothSides"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714" cy="1383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4A546EC" w14:textId="77777777" w:rsidR="00F825AF" w:rsidRDefault="00113135">
                            <w:r>
                              <w:rPr>
                                <w:color w:val="006699"/>
                                <w:sz w:val="16"/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476905" id="Rectangle 76" o:spid="_x0000_s1056" style="position:absolute;left:0;text-align:left;margin-left:356.25pt;margin-top:654.9pt;width:14.4pt;height:10.9pt;z-index: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" filled="f" stroked="f">
                <v:textbox inset="0,0,0,0">
                  <w:txbxContent>
                    <w:p w14:paraId="44A546EC" w14:textId="77777777" w:rsidR="00F825AF" w:rsidRDefault="00113135">
                      <w:r>
                        <w:rPr>
                          <w:color w:val="006699"/>
                          <w:sz w:val="16"/>
                        </w:rPr>
                        <w:t xml:space="preserve">     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55868836" wp14:editId="25245BDB">
                <wp:simplePos x="0" y="0"/>
                <wp:positionH relativeFrom="column">
                  <wp:posOffset>5768366</wp:posOffset>
                </wp:positionH>
                <wp:positionV relativeFrom="paragraph">
                  <wp:posOffset>8317536</wp:posOffset>
                </wp:positionV>
                <wp:extent cx="30691" cy="138323"/>
                <wp:effectExtent l="0" t="0" r="0" b="0"/>
                <wp:wrapSquare wrapText="bothSides"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91" cy="1383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8E6A2B4" w14:textId="77777777" w:rsidR="00F825AF" w:rsidRDefault="00113135">
                            <w:r>
                              <w:rPr>
                                <w:color w:val="006699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868836" id="Rectangle 78" o:spid="_x0000_s1057" style="position:absolute;left:0;text-align:left;margin-left:454.2pt;margin-top:654.9pt;width:2.4pt;height:10.9pt;z-index:25161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" filled="f" stroked="f">
                <v:textbox inset="0,0,0,0">
                  <w:txbxContent>
                    <w:p w14:paraId="48E6A2B4" w14:textId="77777777" w:rsidR="00F825AF" w:rsidRDefault="00113135">
                      <w:r>
                        <w:rPr>
                          <w:color w:val="006699"/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5232" behindDoc="0" locked="0" layoutInCell="1" allowOverlap="1" wp14:anchorId="7EE4AB09" wp14:editId="2582673E">
                <wp:simplePos x="0" y="0"/>
                <wp:positionH relativeFrom="column">
                  <wp:posOffset>3483509</wp:posOffset>
                </wp:positionH>
                <wp:positionV relativeFrom="paragraph">
                  <wp:posOffset>4103353</wp:posOffset>
                </wp:positionV>
                <wp:extent cx="52262" cy="237555"/>
                <wp:effectExtent l="0" t="0" r="0" b="0"/>
                <wp:wrapSquare wrapText="bothSides"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262" cy="2375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1C82B07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b/>
                                <w:color w:val="006699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E4AB09" id="Rectangle 80" o:spid="_x0000_s1058" style="position:absolute;left:0;text-align:left;margin-left:274.3pt;margin-top:323.1pt;width:4.1pt;height:18.7pt;z-index:25161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" filled="f" stroked="f">
                <v:textbox inset="0,0,0,0">
                  <w:txbxContent>
                    <w:p w14:paraId="41C82B07" w14:textId="77777777" w:rsidR="00F825AF" w:rsidRDefault="00113135">
                      <w:r>
                        <w:rPr>
                          <w:rFonts w:ascii="Cambria" w:eastAsia="Cambria" w:hAnsi="Cambria" w:cs="Cambria"/>
                          <w:b/>
                          <w:color w:val="006699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7280" behindDoc="0" locked="0" layoutInCell="1" allowOverlap="1" wp14:anchorId="16BF6974" wp14:editId="483D35E5">
                <wp:simplePos x="0" y="0"/>
                <wp:positionH relativeFrom="column">
                  <wp:posOffset>-106096</wp:posOffset>
                </wp:positionH>
                <wp:positionV relativeFrom="paragraph">
                  <wp:posOffset>4415437</wp:posOffset>
                </wp:positionV>
                <wp:extent cx="42059" cy="153612"/>
                <wp:effectExtent l="0" t="0" r="0" b="0"/>
                <wp:wrapSquare wrapText="bothSides"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59" cy="153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48217C4" w14:textId="77777777" w:rsidR="00F825AF" w:rsidRDefault="00113135">
                            <w:r>
                              <w:rPr>
                                <w:rFonts w:ascii="Segoe UI Symbol" w:eastAsia="Segoe UI Symbol" w:hAnsi="Segoe UI Symbol" w:cs="Segoe UI Symbol"/>
                                <w:color w:val="00669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BF6974" id="Rectangle 82" o:spid="_x0000_s1059" style="position:absolute;left:0;text-align:left;margin-left:-8.35pt;margin-top:347.65pt;width:3.3pt;height:12.1pt;z-index:25161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" filled="f" stroked="f">
                <v:textbox inset="0,0,0,0">
                  <w:txbxContent>
                    <w:p w14:paraId="048217C4" w14:textId="77777777" w:rsidR="00F825AF" w:rsidRDefault="00113135">
                      <w:r>
                        <w:rPr>
                          <w:rFonts w:ascii="Segoe UI Symbol" w:eastAsia="Segoe UI Symbol" w:hAnsi="Segoe UI Symbol" w:cs="Segoe UI Symbol"/>
                          <w:color w:val="006699"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6F497937" wp14:editId="70BC29D0">
                <wp:simplePos x="0" y="0"/>
                <wp:positionH relativeFrom="column">
                  <wp:posOffset>1820571</wp:posOffset>
                </wp:positionH>
                <wp:positionV relativeFrom="paragraph">
                  <wp:posOffset>4384599</wp:posOffset>
                </wp:positionV>
                <wp:extent cx="44592" cy="202692"/>
                <wp:effectExtent l="0" t="0" r="0" b="0"/>
                <wp:wrapSquare wrapText="bothSides"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92" cy="20269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609A014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497937" id="Rectangle 84" o:spid="_x0000_s1060" style="position:absolute;left:0;text-align:left;margin-left:143.35pt;margin-top:345.25pt;width:3.5pt;height:15.95pt;z-index:25161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" filled="f" stroked="f">
                <v:textbox inset="0,0,0,0">
                  <w:txbxContent>
                    <w:p w14:paraId="7609A014" w14:textId="77777777" w:rsidR="00F825AF" w:rsidRDefault="00113135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1376" behindDoc="0" locked="0" layoutInCell="1" allowOverlap="1" wp14:anchorId="7D9D140F" wp14:editId="0E177B43">
                <wp:simplePos x="0" y="0"/>
                <wp:positionH relativeFrom="column">
                  <wp:posOffset>-106096</wp:posOffset>
                </wp:positionH>
                <wp:positionV relativeFrom="paragraph">
                  <wp:posOffset>4669945</wp:posOffset>
                </wp:positionV>
                <wp:extent cx="42059" cy="153612"/>
                <wp:effectExtent l="0" t="0" r="0" b="0"/>
                <wp:wrapSquare wrapText="bothSides"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59" cy="153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765FC8C" w14:textId="77777777" w:rsidR="00F825AF" w:rsidRDefault="00113135">
                            <w:r>
                              <w:rPr>
                                <w:rFonts w:ascii="Segoe UI Symbol" w:eastAsia="Segoe UI Symbol" w:hAnsi="Segoe UI Symbol" w:cs="Segoe UI Symbol"/>
                                <w:color w:val="00669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9D140F" id="Rectangle 86" o:spid="_x0000_s1061" style="position:absolute;left:0;text-align:left;margin-left:-8.35pt;margin-top:367.7pt;width:3.3pt;height:12.1pt;z-index:25162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" filled="f" stroked="f">
                <v:textbox inset="0,0,0,0">
                  <w:txbxContent>
                    <w:p w14:paraId="7765FC8C" w14:textId="77777777" w:rsidR="00F825AF" w:rsidRDefault="00113135">
                      <w:r>
                        <w:rPr>
                          <w:rFonts w:ascii="Segoe UI Symbol" w:eastAsia="Segoe UI Symbol" w:hAnsi="Segoe UI Symbol" w:cs="Segoe UI Symbol"/>
                          <w:color w:val="006699"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35E07DE6" wp14:editId="004AC21E">
                <wp:simplePos x="0" y="0"/>
                <wp:positionH relativeFrom="column">
                  <wp:posOffset>2981859</wp:posOffset>
                </wp:positionH>
                <wp:positionV relativeFrom="paragraph">
                  <wp:posOffset>4639108</wp:posOffset>
                </wp:positionV>
                <wp:extent cx="44592" cy="202692"/>
                <wp:effectExtent l="0" t="0" r="0" b="0"/>
                <wp:wrapSquare wrapText="bothSides"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92" cy="20269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0E4D5D6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E07DE6" id="Rectangle 88" o:spid="_x0000_s1062" style="position:absolute;left:0;text-align:left;margin-left:234.8pt;margin-top:365.3pt;width:3.5pt;height:15.95pt;z-index:2516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" filled="f" stroked="f">
                <v:textbox inset="0,0,0,0">
                  <w:txbxContent>
                    <w:p w14:paraId="10E4D5D6" w14:textId="77777777" w:rsidR="00F825AF" w:rsidRDefault="00113135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4F05990B" wp14:editId="24CD11EB">
                <wp:simplePos x="0" y="0"/>
                <wp:positionH relativeFrom="column">
                  <wp:posOffset>-106096</wp:posOffset>
                </wp:positionH>
                <wp:positionV relativeFrom="paragraph">
                  <wp:posOffset>4924453</wp:posOffset>
                </wp:positionV>
                <wp:extent cx="42059" cy="153612"/>
                <wp:effectExtent l="0" t="0" r="0" b="0"/>
                <wp:wrapSquare wrapText="bothSides"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59" cy="153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DE236C5" w14:textId="77777777" w:rsidR="00F825AF" w:rsidRDefault="00113135">
                            <w:r>
                              <w:rPr>
                                <w:rFonts w:ascii="Segoe UI Symbol" w:eastAsia="Segoe UI Symbol" w:hAnsi="Segoe UI Symbol" w:cs="Segoe UI Symbol"/>
                                <w:color w:val="00669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05990B" id="Rectangle 90" o:spid="_x0000_s1063" style="position:absolute;left:0;text-align:left;margin-left:-8.35pt;margin-top:387.75pt;width:3.3pt;height:12.1pt;z-index: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" filled="f" stroked="f">
                <v:textbox inset="0,0,0,0">
                  <w:txbxContent>
                    <w:p w14:paraId="3DE236C5" w14:textId="77777777" w:rsidR="00F825AF" w:rsidRDefault="00113135">
                      <w:r>
                        <w:rPr>
                          <w:rFonts w:ascii="Segoe UI Symbol" w:eastAsia="Segoe UI Symbol" w:hAnsi="Segoe UI Symbol" w:cs="Segoe UI Symbol"/>
                          <w:color w:val="006699"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6A351AD7" wp14:editId="1253AC55">
                <wp:simplePos x="0" y="0"/>
                <wp:positionH relativeFrom="column">
                  <wp:posOffset>3021483</wp:posOffset>
                </wp:positionH>
                <wp:positionV relativeFrom="paragraph">
                  <wp:posOffset>4893616</wp:posOffset>
                </wp:positionV>
                <wp:extent cx="44592" cy="202692"/>
                <wp:effectExtent l="0" t="0" r="0" b="0"/>
                <wp:wrapSquare wrapText="bothSides"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92" cy="20269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3944D4B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351AD7" id="Rectangle 92" o:spid="_x0000_s1064" style="position:absolute;left:0;text-align:left;margin-left:237.9pt;margin-top:385.3pt;width:3.5pt;height:15.95pt;z-index:25162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" filled="f" stroked="f">
                <v:textbox inset="0,0,0,0">
                  <w:txbxContent>
                    <w:p w14:paraId="23944D4B" w14:textId="77777777" w:rsidR="00F825AF" w:rsidRDefault="00113135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2F0706E1" wp14:editId="3B9FC2F3">
                <wp:simplePos x="0" y="0"/>
                <wp:positionH relativeFrom="column">
                  <wp:posOffset>-106096</wp:posOffset>
                </wp:positionH>
                <wp:positionV relativeFrom="paragraph">
                  <wp:posOffset>5178961</wp:posOffset>
                </wp:positionV>
                <wp:extent cx="42059" cy="153612"/>
                <wp:effectExtent l="0" t="0" r="0" b="0"/>
                <wp:wrapSquare wrapText="bothSides"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59" cy="153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530916A" w14:textId="77777777" w:rsidR="00F825AF" w:rsidRDefault="00113135">
                            <w:r>
                              <w:rPr>
                                <w:rFonts w:ascii="Segoe UI Symbol" w:eastAsia="Segoe UI Symbol" w:hAnsi="Segoe UI Symbol" w:cs="Segoe UI Symbol"/>
                                <w:color w:val="00669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0706E1" id="Rectangle 94" o:spid="_x0000_s1065" style="position:absolute;left:0;text-align:left;margin-left:-8.35pt;margin-top:407.8pt;width:3.3pt;height:12.1pt;z-index: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" filled="f" stroked="f">
                <v:textbox inset="0,0,0,0">
                  <w:txbxContent>
                    <w:p w14:paraId="6530916A" w14:textId="77777777" w:rsidR="00F825AF" w:rsidRDefault="00113135">
                      <w:r>
                        <w:rPr>
                          <w:rFonts w:ascii="Segoe UI Symbol" w:eastAsia="Segoe UI Symbol" w:hAnsi="Segoe UI Symbol" w:cs="Segoe UI Symbol"/>
                          <w:color w:val="006699"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7B06BC9D" wp14:editId="4C7ED928">
                <wp:simplePos x="0" y="0"/>
                <wp:positionH relativeFrom="column">
                  <wp:posOffset>2870606</wp:posOffset>
                </wp:positionH>
                <wp:positionV relativeFrom="paragraph">
                  <wp:posOffset>5148124</wp:posOffset>
                </wp:positionV>
                <wp:extent cx="44592" cy="202692"/>
                <wp:effectExtent l="0" t="0" r="0" b="0"/>
                <wp:wrapSquare wrapText="bothSides"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92" cy="20269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639A627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06BC9D" id="Rectangle 96" o:spid="_x0000_s1066" style="position:absolute;left:0;text-align:left;margin-left:226.05pt;margin-top:405.35pt;width:3.5pt;height:15.95pt;z-index: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" filled="f" stroked="f">
                <v:textbox inset="0,0,0,0">
                  <w:txbxContent>
                    <w:p w14:paraId="3639A627" w14:textId="77777777" w:rsidR="00F825AF" w:rsidRDefault="00113135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395DB2C4" wp14:editId="5A9FDDDF">
                <wp:simplePos x="0" y="0"/>
                <wp:positionH relativeFrom="column">
                  <wp:posOffset>-106096</wp:posOffset>
                </wp:positionH>
                <wp:positionV relativeFrom="paragraph">
                  <wp:posOffset>5434993</wp:posOffset>
                </wp:positionV>
                <wp:extent cx="42059" cy="153612"/>
                <wp:effectExtent l="0" t="0" r="0" b="0"/>
                <wp:wrapSquare wrapText="bothSides"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59" cy="153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0076D16" w14:textId="77777777" w:rsidR="00F825AF" w:rsidRDefault="00113135">
                            <w:r>
                              <w:rPr>
                                <w:rFonts w:ascii="Segoe UI Symbol" w:eastAsia="Segoe UI Symbol" w:hAnsi="Segoe UI Symbol" w:cs="Segoe UI Symbol"/>
                                <w:color w:val="00669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5DB2C4" id="Rectangle 98" o:spid="_x0000_s1067" style="position:absolute;left:0;text-align:left;margin-left:-8.35pt;margin-top:427.95pt;width:3.3pt;height:12.1pt;z-index: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" filled="f" stroked="f">
                <v:textbox inset="0,0,0,0">
                  <w:txbxContent>
                    <w:p w14:paraId="30076D16" w14:textId="77777777" w:rsidR="00F825AF" w:rsidRDefault="00113135">
                      <w:r>
                        <w:rPr>
                          <w:rFonts w:ascii="Segoe UI Symbol" w:eastAsia="Segoe UI Symbol" w:hAnsi="Segoe UI Symbol" w:cs="Segoe UI Symbol"/>
                          <w:color w:val="006699"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420F9797" wp14:editId="6B37650D">
                <wp:simplePos x="0" y="0"/>
                <wp:positionH relativeFrom="column">
                  <wp:posOffset>2974239</wp:posOffset>
                </wp:positionH>
                <wp:positionV relativeFrom="paragraph">
                  <wp:posOffset>5404156</wp:posOffset>
                </wp:positionV>
                <wp:extent cx="44592" cy="202692"/>
                <wp:effectExtent l="0" t="0" r="0" b="0"/>
                <wp:wrapSquare wrapText="bothSides"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92" cy="20269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87FB270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0F9797" id="Rectangle 100" o:spid="_x0000_s1068" style="position:absolute;left:0;text-align:left;margin-left:234.2pt;margin-top:425.5pt;width:3.5pt;height:15.95pt;z-index: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" filled="f" stroked="f">
                <v:textbox inset="0,0,0,0">
                  <w:txbxContent>
                    <w:p w14:paraId="587FB270" w14:textId="77777777" w:rsidR="00F825AF" w:rsidRDefault="00113135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472CA4D3" wp14:editId="16BC0B4C">
                <wp:simplePos x="0" y="0"/>
                <wp:positionH relativeFrom="column">
                  <wp:posOffset>2930042</wp:posOffset>
                </wp:positionH>
                <wp:positionV relativeFrom="paragraph">
                  <wp:posOffset>5658664</wp:posOffset>
                </wp:positionV>
                <wp:extent cx="44592" cy="202692"/>
                <wp:effectExtent l="0" t="0" r="0" b="0"/>
                <wp:wrapSquare wrapText="bothSides"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92" cy="20269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00D15A1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2CA4D3" id="Rectangle 104" o:spid="_x0000_s1069" style="position:absolute;left:0;text-align:left;margin-left:230.7pt;margin-top:445.55pt;width:3.5pt;height:15.95pt;z-index: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" filled="f" stroked="f">
                <v:textbox inset="0,0,0,0">
                  <w:txbxContent>
                    <w:p w14:paraId="700D15A1" w14:textId="77777777" w:rsidR="00F825AF" w:rsidRDefault="00113135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470A1184" wp14:editId="684EC38D">
                <wp:simplePos x="0" y="0"/>
                <wp:positionH relativeFrom="column">
                  <wp:posOffset>-106096</wp:posOffset>
                </wp:positionH>
                <wp:positionV relativeFrom="paragraph">
                  <wp:posOffset>5944010</wp:posOffset>
                </wp:positionV>
                <wp:extent cx="42059" cy="153612"/>
                <wp:effectExtent l="0" t="0" r="0" b="0"/>
                <wp:wrapSquare wrapText="bothSides"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59" cy="153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59DF254" w14:textId="77777777" w:rsidR="00F825AF" w:rsidRDefault="00113135">
                            <w:r>
                              <w:rPr>
                                <w:rFonts w:ascii="Segoe UI Symbol" w:eastAsia="Segoe UI Symbol" w:hAnsi="Segoe UI Symbol" w:cs="Segoe UI Symbol"/>
                                <w:color w:val="00669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0A1184" id="Rectangle 106" o:spid="_x0000_s1070" style="position:absolute;left:0;text-align:left;margin-left:-8.35pt;margin-top:468.05pt;width:3.3pt;height:12.1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" filled="f" stroked="f">
                <v:textbox inset="0,0,0,0">
                  <w:txbxContent>
                    <w:p w14:paraId="459DF254" w14:textId="77777777" w:rsidR="00F825AF" w:rsidRDefault="00113135">
                      <w:r>
                        <w:rPr>
                          <w:rFonts w:ascii="Segoe UI Symbol" w:eastAsia="Segoe UI Symbol" w:hAnsi="Segoe UI Symbol" w:cs="Segoe UI Symbol"/>
                          <w:color w:val="006699"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30B0E6D1" wp14:editId="0D93BDAA">
                <wp:simplePos x="0" y="0"/>
                <wp:positionH relativeFrom="column">
                  <wp:posOffset>1480337</wp:posOffset>
                </wp:positionH>
                <wp:positionV relativeFrom="paragraph">
                  <wp:posOffset>5874053</wp:posOffset>
                </wp:positionV>
                <wp:extent cx="59308" cy="269581"/>
                <wp:effectExtent l="0" t="0" r="0" b="0"/>
                <wp:wrapSquare wrapText="bothSides"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08" cy="2695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ECA2E08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B0E6D1" id="Rectangle 108" o:spid="_x0000_s1071" style="position:absolute;left:0;text-align:left;margin-left:116.55pt;margin-top:462.5pt;width:4.65pt;height:21.25pt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" filled="f" stroked="f">
                <v:textbox inset="0,0,0,0">
                  <w:txbxContent>
                    <w:p w14:paraId="0ECA2E08" w14:textId="77777777" w:rsidR="00F825AF" w:rsidRDefault="00113135">
                      <w:r>
                        <w:rPr>
                          <w:rFonts w:ascii="Cambria" w:eastAsia="Cambria" w:hAnsi="Cambria" w:cs="Cambria"/>
                          <w:color w:val="006699"/>
                          <w:sz w:val="32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7DFDF26" wp14:editId="62809E14">
                <wp:simplePos x="0" y="0"/>
                <wp:positionH relativeFrom="column">
                  <wp:posOffset>2718206</wp:posOffset>
                </wp:positionH>
                <wp:positionV relativeFrom="paragraph">
                  <wp:posOffset>6354495</wp:posOffset>
                </wp:positionV>
                <wp:extent cx="59308" cy="269580"/>
                <wp:effectExtent l="0" t="0" r="0" b="0"/>
                <wp:wrapSquare wrapText="bothSides"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08" cy="2695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4B4EE1B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b/>
                                <w:color w:val="006699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DFDF26" id="Rectangle 110" o:spid="_x0000_s1072" style="position:absolute;left:0;text-align:left;margin-left:214.05pt;margin-top:500.35pt;width:4.65pt;height:21.25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" filled="f" stroked="f">
                <v:textbox inset="0,0,0,0">
                  <w:txbxContent>
                    <w:p w14:paraId="34B4EE1B" w14:textId="77777777" w:rsidR="00F825AF" w:rsidRDefault="00113135">
                      <w:r>
                        <w:rPr>
                          <w:rFonts w:ascii="Cambria" w:eastAsia="Cambria" w:hAnsi="Cambria" w:cs="Cambria"/>
                          <w:b/>
                          <w:color w:val="006699"/>
                          <w:sz w:val="32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B3D470B" wp14:editId="78DB72C5">
                <wp:simplePos x="0" y="0"/>
                <wp:positionH relativeFrom="column">
                  <wp:posOffset>3460649</wp:posOffset>
                </wp:positionH>
                <wp:positionV relativeFrom="paragraph">
                  <wp:posOffset>6824905</wp:posOffset>
                </wp:positionV>
                <wp:extent cx="44592" cy="202692"/>
                <wp:effectExtent l="0" t="0" r="0" b="0"/>
                <wp:wrapSquare wrapText="bothSides"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92" cy="20269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AA13A40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3D470B" id="Rectangle 115" o:spid="_x0000_s1073" style="position:absolute;left:0;text-align:left;margin-left:272.5pt;margin-top:537.4pt;width:3.5pt;height:15.9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" filled="f" stroked="f">
                <v:textbox inset="0,0,0,0">
                  <w:txbxContent>
                    <w:p w14:paraId="7AA13A40" w14:textId="77777777" w:rsidR="00F825AF" w:rsidRDefault="00113135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5CEE07C" wp14:editId="3C86C4B2">
                <wp:simplePos x="0" y="0"/>
                <wp:positionH relativeFrom="column">
                  <wp:posOffset>1674266</wp:posOffset>
                </wp:positionH>
                <wp:positionV relativeFrom="paragraph">
                  <wp:posOffset>7079413</wp:posOffset>
                </wp:positionV>
                <wp:extent cx="44592" cy="202692"/>
                <wp:effectExtent l="0" t="0" r="0" b="0"/>
                <wp:wrapSquare wrapText="bothSides"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92" cy="20269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FB60076" w14:textId="77777777" w:rsidR="00F825AF" w:rsidRDefault="00113135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CEE07C" id="Rectangle 119" o:spid="_x0000_s1074" style="position:absolute;left:0;text-align:left;margin-left:131.85pt;margin-top:557.45pt;width:3.5pt;height:15.9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" filled="f" stroked="f">
                <v:textbox inset="0,0,0,0">
                  <w:txbxContent>
                    <w:p w14:paraId="5FB60076" w14:textId="77777777" w:rsidR="00F825AF" w:rsidRDefault="00113135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192" behindDoc="0" locked="0" layoutInCell="1" allowOverlap="1" wp14:anchorId="1934BDBA" wp14:editId="175F52FA">
            <wp:simplePos x="0" y="0"/>
            <wp:positionH relativeFrom="column">
              <wp:posOffset>-231369</wp:posOffset>
            </wp:positionH>
            <wp:positionV relativeFrom="paragraph">
              <wp:posOffset>47600</wp:posOffset>
            </wp:positionV>
            <wp:extent cx="781050" cy="781050"/>
            <wp:effectExtent l="0" t="0" r="0" b="0"/>
            <wp:wrapSquare wrapText="bothSides"/>
            <wp:docPr id="142" name="Picture 1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 142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3EFF0275" wp14:editId="580E20D6">
            <wp:simplePos x="0" y="0"/>
            <wp:positionH relativeFrom="column">
              <wp:posOffset>5303038</wp:posOffset>
            </wp:positionH>
            <wp:positionV relativeFrom="paragraph">
              <wp:posOffset>0</wp:posOffset>
            </wp:positionV>
            <wp:extent cx="821918" cy="821919"/>
            <wp:effectExtent l="0" t="0" r="0" b="0"/>
            <wp:wrapSquare wrapText="bothSides"/>
            <wp:docPr id="144" name="Picture 1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4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1918" cy="8219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13135">
        <w:rPr>
          <w:rFonts w:ascii="Cambria" w:eastAsia="Cambria" w:hAnsi="Cambria" w:cs="Cambria"/>
          <w:color w:val="006699"/>
        </w:rPr>
        <w:t xml:space="preserve"> </w:t>
      </w:r>
    </w:p>
    <w:p w14:paraId="3B4623F7" w14:textId="77777777" w:rsidR="00BB4261" w:rsidRDefault="00BB4261">
      <w:pPr>
        <w:spacing w:after="459" w:line="255" w:lineRule="auto"/>
        <w:ind w:left="101" w:right="2504" w:hanging="370"/>
        <w:rPr>
          <w:rFonts w:ascii="Cambria" w:eastAsia="Cambria" w:hAnsi="Cambria" w:cs="Cambria"/>
          <w:color w:val="006699"/>
        </w:rPr>
      </w:pPr>
    </w:p>
    <w:p w14:paraId="0CDE8A15" w14:textId="77777777" w:rsidR="00BB4261" w:rsidRDefault="00330399">
      <w:pPr>
        <w:spacing w:after="459" w:line="255" w:lineRule="auto"/>
        <w:ind w:left="101" w:right="2504" w:hanging="370"/>
        <w:rPr>
          <w:rFonts w:ascii="Cambria" w:eastAsia="Cambria" w:hAnsi="Cambria" w:cs="Cambria"/>
          <w:color w:val="00669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39456" behindDoc="0" locked="0" layoutInCell="1" allowOverlap="1" wp14:anchorId="310EA5E2" wp14:editId="19FE9769">
                <wp:simplePos x="0" y="0"/>
                <wp:positionH relativeFrom="column">
                  <wp:posOffset>1428750</wp:posOffset>
                </wp:positionH>
                <wp:positionV relativeFrom="paragraph">
                  <wp:posOffset>439420</wp:posOffset>
                </wp:positionV>
                <wp:extent cx="2371725" cy="405130"/>
                <wp:effectExtent l="0" t="0" r="0" b="0"/>
                <wp:wrapSquare wrapText="bothSides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1725" cy="4051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191B6B7" w14:textId="77777777" w:rsidR="00F825AF" w:rsidRPr="00330399" w:rsidRDefault="00BB4261" w:rsidP="00330399">
                            <w:pPr>
                              <w:rPr>
                                <w:color w:val="auto"/>
                              </w:rPr>
                            </w:pPr>
                            <w:r w:rsidRPr="00330399">
                              <w:rPr>
                                <w:rFonts w:ascii="Cambria" w:eastAsia="Cambria" w:hAnsi="Cambria" w:cs="Cambria"/>
                                <w:b/>
                                <w:color w:val="auto"/>
                                <w:sz w:val="48"/>
                              </w:rPr>
                              <w:t>Admission Form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10EA5E2" id="Rectangle 8" o:spid="_x0000_s1075" style="position:absolute;left:0;text-align:left;margin-left:112.5pt;margin-top:34.6pt;width:186.75pt;height:31.9pt;z-index:251539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" filled="f" stroked="f">
                <v:textbox inset="0,0,0,0">
                  <w:txbxContent>
                    <w:p w14:paraId="0191B6B7" w14:textId="77777777" w:rsidR="00F825AF" w:rsidRPr="00330399" w:rsidRDefault="00BB4261" w:rsidP="00330399">
                      <w:pPr>
                        <w:rPr>
                          <w:color w:val="auto"/>
                        </w:rPr>
                      </w:pPr>
                      <w:r w:rsidRPr="00330399">
                        <w:rPr>
                          <w:rFonts w:ascii="Cambria" w:eastAsia="Cambria" w:hAnsi="Cambria" w:cs="Cambria"/>
                          <w:b/>
                          <w:color w:val="auto"/>
                          <w:sz w:val="48"/>
                        </w:rPr>
                        <w:t>Admission Form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03557C" wp14:editId="35F354AF">
                <wp:simplePos x="0" y="0"/>
                <wp:positionH relativeFrom="column">
                  <wp:posOffset>4543425</wp:posOffset>
                </wp:positionH>
                <wp:positionV relativeFrom="paragraph">
                  <wp:posOffset>267970</wp:posOffset>
                </wp:positionV>
                <wp:extent cx="1504950" cy="166687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950" cy="1666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9AE366" w14:textId="77777777" w:rsidR="00330399" w:rsidRDefault="00330399"/>
                          <w:p w14:paraId="451273AE" w14:textId="77777777" w:rsidR="00330399" w:rsidRDefault="00330399"/>
                          <w:p w14:paraId="6FECB9D1" w14:textId="77777777" w:rsidR="00330399" w:rsidRDefault="00330399" w:rsidP="00330399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70355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76" type="#_x0000_t202" style="position:absolute;left:0;text-align:left;margin-left:357.75pt;margin-top:21.1pt;width:118.5pt;height:131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" fillcolor="white [3201]" strokeweight=".5pt">
                <v:textbox>
                  <w:txbxContent>
                    <w:p w14:paraId="049AE366" w14:textId="77777777" w:rsidR="00330399" w:rsidRDefault="00330399"/>
                    <w:p w14:paraId="451273AE" w14:textId="77777777" w:rsidR="00330399" w:rsidRDefault="00330399"/>
                    <w:p w14:paraId="6FECB9D1" w14:textId="77777777" w:rsidR="00330399" w:rsidRDefault="00330399" w:rsidP="00330399">
                      <w:pPr>
                        <w:jc w:val="center"/>
                      </w:pPr>
                      <w:r>
                        <w:t>PHOTO</w:t>
                      </w:r>
                    </w:p>
                  </w:txbxContent>
                </v:textbox>
              </v:shape>
            </w:pict>
          </mc:Fallback>
        </mc:AlternateContent>
      </w:r>
      <w:r w:rsidR="00983351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530480DC" wp14:editId="6ED0561B">
                <wp:simplePos x="0" y="0"/>
                <wp:positionH relativeFrom="column">
                  <wp:posOffset>-219075</wp:posOffset>
                </wp:positionH>
                <wp:positionV relativeFrom="paragraph">
                  <wp:posOffset>86995</wp:posOffset>
                </wp:positionV>
                <wp:extent cx="1895475" cy="276225"/>
                <wp:effectExtent l="0" t="0" r="0" b="0"/>
                <wp:wrapSquare wrapText="bothSides"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5475" cy="2762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97C5DBD" w14:textId="77777777" w:rsidR="00F825AF" w:rsidRPr="00330399" w:rsidRDefault="00330399">
                            <w:pPr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auto"/>
                                <w:sz w:val="28"/>
                                <w:szCs w:val="28"/>
                              </w:rPr>
                              <w:t xml:space="preserve">Serial #: </w:t>
                            </w:r>
                            <w:r w:rsidRPr="00330399">
                              <w:rPr>
                                <w:rFonts w:ascii="Cambria" w:hAnsi="Cambria"/>
                                <w:b/>
                                <w:color w:val="auto"/>
                                <w:sz w:val="28"/>
                                <w:szCs w:val="28"/>
                              </w:rPr>
                              <w:t>_________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480DC" id="Rectangle 12" o:spid="_x0000_s1077" style="position:absolute;left:0;text-align:left;margin-left:-17.25pt;margin-top:6.85pt;width:149.25pt;height:21.75pt;z-index: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" filled="f" stroked="f">
                <v:textbox inset="0,0,0,0">
                  <w:txbxContent>
                    <w:p w14:paraId="397C5DBD" w14:textId="77777777" w:rsidR="00F825AF" w:rsidRPr="00330399" w:rsidRDefault="00330399">
                      <w:pPr>
                        <w:rPr>
                          <w:color w:val="auto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auto"/>
                          <w:sz w:val="28"/>
                          <w:szCs w:val="28"/>
                        </w:rPr>
                        <w:t xml:space="preserve">Serial #: </w:t>
                      </w:r>
                      <w:r w:rsidRPr="00330399">
                        <w:rPr>
                          <w:rFonts w:ascii="Cambria" w:hAnsi="Cambria"/>
                          <w:b/>
                          <w:color w:val="auto"/>
                          <w:sz w:val="28"/>
                          <w:szCs w:val="28"/>
                        </w:rPr>
                        <w:t>_________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506408D1" w14:textId="77777777" w:rsidR="00BB4261" w:rsidRDefault="00983351">
      <w:pPr>
        <w:spacing w:after="459" w:line="255" w:lineRule="auto"/>
        <w:ind w:left="101" w:right="2504" w:hanging="37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41504" behindDoc="0" locked="0" layoutInCell="1" allowOverlap="1" wp14:anchorId="49843003" wp14:editId="6F32B3A3">
                <wp:simplePos x="0" y="0"/>
                <wp:positionH relativeFrom="margin">
                  <wp:posOffset>1209675</wp:posOffset>
                </wp:positionH>
                <wp:positionV relativeFrom="paragraph">
                  <wp:posOffset>335915</wp:posOffset>
                </wp:positionV>
                <wp:extent cx="2914650" cy="405130"/>
                <wp:effectExtent l="0" t="0" r="0" b="0"/>
                <wp:wrapSquare wrapText="bothSides"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4650" cy="4051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9CBB99D" w14:textId="77777777" w:rsidR="00F825AF" w:rsidRPr="00330399" w:rsidRDefault="00113135">
                            <w:pPr>
                              <w:rPr>
                                <w:color w:val="auto"/>
                                <w:sz w:val="36"/>
                                <w:szCs w:val="36"/>
                              </w:rPr>
                            </w:pPr>
                            <w:r w:rsidRPr="00330399">
                              <w:rPr>
                                <w:rFonts w:ascii="Cambria" w:eastAsia="Cambria" w:hAnsi="Cambria" w:cs="Cambria"/>
                                <w:b/>
                                <w:color w:val="auto"/>
                                <w:sz w:val="36"/>
                                <w:szCs w:val="36"/>
                              </w:rPr>
                              <w:t>HCNA Routing &amp; Switching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843003" id="Rectangle 10" o:spid="_x0000_s1078" style="position:absolute;left:0;text-align:left;margin-left:95.25pt;margin-top:26.45pt;width:229.5pt;height:31.9pt;z-index:2515415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" filled="f" stroked="f">
                <v:textbox inset="0,0,0,0">
                  <w:txbxContent>
                    <w:p w14:paraId="69CBB99D" w14:textId="77777777" w:rsidR="00F825AF" w:rsidRPr="00330399" w:rsidRDefault="00113135">
                      <w:pPr>
                        <w:rPr>
                          <w:color w:val="auto"/>
                          <w:sz w:val="36"/>
                          <w:szCs w:val="36"/>
                        </w:rPr>
                      </w:pPr>
                      <w:r w:rsidRPr="00330399">
                        <w:rPr>
                          <w:rFonts w:ascii="Cambria" w:eastAsia="Cambria" w:hAnsi="Cambria" w:cs="Cambria"/>
                          <w:b/>
                          <w:color w:val="auto"/>
                          <w:sz w:val="36"/>
                          <w:szCs w:val="36"/>
                        </w:rPr>
                        <w:t>HCNA Routing &amp; Switching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28B314D1" w14:textId="77777777" w:rsidR="00983351" w:rsidRDefault="00983351">
      <w:pPr>
        <w:spacing w:after="459" w:line="255" w:lineRule="auto"/>
        <w:ind w:left="101" w:right="2504" w:hanging="370"/>
      </w:pPr>
    </w:p>
    <w:p w14:paraId="79325610" w14:textId="77777777" w:rsidR="00983351" w:rsidRDefault="00983351">
      <w:pPr>
        <w:spacing w:after="459" w:line="255" w:lineRule="auto"/>
        <w:ind w:left="101" w:right="2504" w:hanging="370"/>
      </w:pPr>
    </w:p>
    <w:p w14:paraId="1B1C903C" w14:textId="739516FF" w:rsidR="00BB4261" w:rsidRDefault="00F1737B">
      <w:pPr>
        <w:spacing w:after="459" w:line="255" w:lineRule="auto"/>
        <w:ind w:left="101" w:right="2504" w:hanging="37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59E24C2B" wp14:editId="270AEBCE">
                <wp:simplePos x="0" y="0"/>
                <wp:positionH relativeFrom="column">
                  <wp:posOffset>2857500</wp:posOffset>
                </wp:positionH>
                <wp:positionV relativeFrom="paragraph">
                  <wp:posOffset>194310</wp:posOffset>
                </wp:positionV>
                <wp:extent cx="3286125" cy="257175"/>
                <wp:effectExtent l="0" t="0" r="0" b="0"/>
                <wp:wrapSquare wrapText="bothSides"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6125" cy="2571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DD08BA6" w14:textId="0F71D017" w:rsidR="00F825AF" w:rsidRDefault="00BB4261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Father’s Name: ______________</w:t>
                            </w:r>
                            <w:r w:rsidR="00983351"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________________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E24C2B" id="Rectangle 87" o:spid="_x0000_s1079" style="position:absolute;left:0;text-align:left;margin-left:225pt;margin-top:15.3pt;width:258.75pt;height:20.25pt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" filled="f" stroked="f">
                <v:textbox inset="0,0,0,0">
                  <w:txbxContent>
                    <w:p w14:paraId="5DD08BA6" w14:textId="0F71D017" w:rsidR="00F825AF" w:rsidRDefault="00BB4261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Father’s Name: ______________</w:t>
                      </w:r>
                      <w:r w:rsidR="00983351"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________________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330399">
        <w:rPr>
          <w:noProof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0722582C" wp14:editId="4B9D4F73">
                <wp:simplePos x="0" y="0"/>
                <wp:positionH relativeFrom="column">
                  <wp:posOffset>-257175</wp:posOffset>
                </wp:positionH>
                <wp:positionV relativeFrom="paragraph">
                  <wp:posOffset>577850</wp:posOffset>
                </wp:positionV>
                <wp:extent cx="3105150" cy="257175"/>
                <wp:effectExtent l="0" t="0" r="0" b="0"/>
                <wp:wrapSquare wrapText="bothSides"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2571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EDDB0A5" w14:textId="77777777" w:rsidR="00F825AF" w:rsidRDefault="00BB4261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Qualification: ________________________________</w:t>
                            </w:r>
                            <w:r w:rsidR="00983351"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____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22582C" id="Rectangle 91" o:spid="_x0000_s1080" style="position:absolute;left:0;text-align:left;margin-left:-20.25pt;margin-top:45.5pt;width:244.5pt;height:20.25pt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" filled="f" stroked="f">
                <v:textbox inset="0,0,0,0">
                  <w:txbxContent>
                    <w:p w14:paraId="5EDDB0A5" w14:textId="77777777" w:rsidR="00F825AF" w:rsidRDefault="00BB4261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Qualification: ________________________________</w:t>
                      </w:r>
                      <w:r w:rsidR="00983351"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____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330399">
        <w:rPr>
          <w:noProof/>
        </w:rPr>
        <mc:AlternateContent>
          <mc:Choice Requires="wps">
            <w:drawing>
              <wp:anchor distT="0" distB="0" distL="114300" distR="114300" simplePos="0" relativeHeight="251618304" behindDoc="0" locked="0" layoutInCell="1" allowOverlap="1" wp14:anchorId="6CFDC2D8" wp14:editId="5E28D107">
                <wp:simplePos x="0" y="0"/>
                <wp:positionH relativeFrom="column">
                  <wp:posOffset>-238125</wp:posOffset>
                </wp:positionH>
                <wp:positionV relativeFrom="paragraph">
                  <wp:posOffset>203835</wp:posOffset>
                </wp:positionV>
                <wp:extent cx="2847975" cy="304800"/>
                <wp:effectExtent l="0" t="0" r="0" b="0"/>
                <wp:wrapSquare wrapText="bothSides"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7975" cy="304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7AA2765" w14:textId="0225B2AC" w:rsidR="00F825AF" w:rsidRDefault="00F1737B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Candidate</w:t>
                            </w:r>
                            <w:r w:rsidR="00983351"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Name: ______________________________</w:t>
                            </w:r>
                            <w:r w:rsidR="00BB4261"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__</w:t>
                            </w:r>
                            <w:r w:rsidR="00BB4261"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________</w:t>
                            </w:r>
                            <w:r w:rsidR="00983351"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_________________________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FDC2D8" id="Rectangle 83" o:spid="_x0000_s1081" style="position:absolute;left:0;text-align:left;margin-left:-18.75pt;margin-top:16.05pt;width:224.25pt;height:24pt;z-index: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" filled="f" stroked="f">
                <v:textbox inset="0,0,0,0">
                  <w:txbxContent>
                    <w:p w14:paraId="07AA2765" w14:textId="0225B2AC" w:rsidR="00F825AF" w:rsidRDefault="00F1737B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Candidate</w:t>
                      </w:r>
                      <w:r w:rsidR="00983351"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 xml:space="preserve"> </w:t>
                      </w:r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Name: ______________________________</w:t>
                      </w:r>
                      <w:r w:rsidR="00BB4261"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 xml:space="preserve"> </w:t>
                      </w:r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__</w:t>
                      </w:r>
                      <w:r w:rsidR="00BB4261"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________</w:t>
                      </w:r>
                      <w:r w:rsidR="00983351"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_________________________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330399">
        <w:rPr>
          <w:noProof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5EE7DD6C" wp14:editId="03747927">
                <wp:simplePos x="0" y="0"/>
                <wp:positionH relativeFrom="margin">
                  <wp:posOffset>-242570</wp:posOffset>
                </wp:positionH>
                <wp:positionV relativeFrom="paragraph">
                  <wp:posOffset>1014095</wp:posOffset>
                </wp:positionV>
                <wp:extent cx="6429375" cy="247650"/>
                <wp:effectExtent l="0" t="0" r="0" b="0"/>
                <wp:wrapSquare wrapText="bothSides"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9375" cy="2476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1942916" w14:textId="77777777" w:rsidR="00F825AF" w:rsidRDefault="00983351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Related skills/certificates (if any): ________________________________________________________________________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E7DD6C" id="Rectangle 95" o:spid="_x0000_s1082" style="position:absolute;left:0;text-align:left;margin-left:-19.1pt;margin-top:79.85pt;width:506.25pt;height:19.5pt;z-index:251630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" filled="f" stroked="f">
                <v:textbox inset="0,0,0,0">
                  <w:txbxContent>
                    <w:p w14:paraId="51942916" w14:textId="77777777" w:rsidR="00F825AF" w:rsidRDefault="00983351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Related skills/certificates (if any): ________________________________________________________________________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33039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15198A" wp14:editId="6F818B5C">
                <wp:simplePos x="0" y="0"/>
                <wp:positionH relativeFrom="margin">
                  <wp:posOffset>2828925</wp:posOffset>
                </wp:positionH>
                <wp:positionV relativeFrom="paragraph">
                  <wp:posOffset>596265</wp:posOffset>
                </wp:positionV>
                <wp:extent cx="2886075" cy="257175"/>
                <wp:effectExtent l="0" t="0" r="0" b="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6075" cy="2571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AC6D82C" w14:textId="77777777" w:rsidR="00BB4261" w:rsidRDefault="00BB4261" w:rsidP="00BB4261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Domicile: ________________________________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15198A" id="Rectangle 1" o:spid="_x0000_s1083" style="position:absolute;left:0;text-align:left;margin-left:222.75pt;margin-top:46.95pt;width:227.25pt;height:20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" filled="f" stroked="f">
                <v:textbox inset="0,0,0,0">
                  <w:txbxContent>
                    <w:p w14:paraId="6AC6D82C" w14:textId="77777777" w:rsidR="00BB4261" w:rsidRDefault="00BB4261" w:rsidP="00BB4261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Domicile: ________________________________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31D62158" w14:textId="77777777" w:rsidR="00983351" w:rsidRDefault="00330399">
      <w:pPr>
        <w:spacing w:after="459" w:line="255" w:lineRule="auto"/>
        <w:ind w:left="101" w:right="2504" w:hanging="370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57CC4C85" wp14:editId="53A06D25">
                <wp:simplePos x="0" y="0"/>
                <wp:positionH relativeFrom="page">
                  <wp:posOffset>3866515</wp:posOffset>
                </wp:positionH>
                <wp:positionV relativeFrom="paragraph">
                  <wp:posOffset>1341120</wp:posOffset>
                </wp:positionV>
                <wp:extent cx="3305175" cy="276225"/>
                <wp:effectExtent l="0" t="0" r="0" b="0"/>
                <wp:wrapSquare wrapText="bothSides"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175" cy="2762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4909C3D" w14:textId="77777777" w:rsidR="00F825AF" w:rsidRDefault="00330399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Email: __________________________________________________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CC4C85" id="Rectangle 114" o:spid="_x0000_s1084" style="position:absolute;left:0;text-align:left;margin-left:304.45pt;margin-top:105.6pt;width:260.25pt;height:21.75pt;z-index: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" filled="f" stroked="f">
                <v:textbox inset="0,0,0,0">
                  <w:txbxContent>
                    <w:p w14:paraId="24909C3D" w14:textId="77777777" w:rsidR="00F825AF" w:rsidRDefault="00330399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Email: __________________________________________________</w:t>
                      </w:r>
                    </w:p>
                  </w:txbxContent>
                </v:textbox>
                <w10:wrap type="square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4C8814AF" wp14:editId="1B8E5B2A">
                <wp:simplePos x="0" y="0"/>
                <wp:positionH relativeFrom="margin">
                  <wp:posOffset>-214630</wp:posOffset>
                </wp:positionH>
                <wp:positionV relativeFrom="paragraph">
                  <wp:posOffset>935355</wp:posOffset>
                </wp:positionV>
                <wp:extent cx="6372860" cy="266700"/>
                <wp:effectExtent l="0" t="0" r="0" b="0"/>
                <wp:wrapSquare wrapText="bothSides"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2860" cy="266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0AB883D" w14:textId="77777777" w:rsidR="00F825AF" w:rsidRDefault="00983351"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Address: 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8814AF" id="Rectangle 99" o:spid="_x0000_s1085" style="position:absolute;left:0;text-align:left;margin-left:-16.9pt;margin-top:73.65pt;width:501.8pt;height:21pt;z-index: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" filled="f" stroked="f">
                <v:textbox inset="0,0,0,0">
                  <w:txbxContent>
                    <w:p w14:paraId="10AB883D" w14:textId="77777777" w:rsidR="00F825AF" w:rsidRDefault="00983351"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Address: ____________________________________________________________________________________________________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7EC9F4BF" w14:textId="77777777" w:rsidR="00983351" w:rsidRDefault="00291C2D" w:rsidP="00291C2D">
      <w:pPr>
        <w:spacing w:after="459" w:line="255" w:lineRule="auto"/>
        <w:ind w:left="101" w:right="2504" w:hanging="37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5536" behindDoc="0" locked="0" layoutInCell="1" allowOverlap="1" wp14:anchorId="3F4C08B7" wp14:editId="62F71FA2">
                <wp:simplePos x="0" y="0"/>
                <wp:positionH relativeFrom="column">
                  <wp:posOffset>-161925</wp:posOffset>
                </wp:positionH>
                <wp:positionV relativeFrom="paragraph">
                  <wp:posOffset>972820</wp:posOffset>
                </wp:positionV>
                <wp:extent cx="2800350" cy="247650"/>
                <wp:effectExtent l="0" t="0" r="0" b="0"/>
                <wp:wrapSquare wrapText="bothSides"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0350" cy="2476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278BD5C" w14:textId="77777777" w:rsidR="00291C2D" w:rsidRPr="00291C2D" w:rsidRDefault="00113135" w:rsidP="00291C2D">
                            <w:pPr>
                              <w:rPr>
                                <w:rFonts w:ascii="Cambria" w:hAnsi="Cambria"/>
                              </w:rPr>
                            </w:pPr>
                            <w:r w:rsidRPr="00291C2D">
                              <w:rPr>
                                <w:rFonts w:ascii="Cambria" w:hAnsi="Cambria"/>
                                <w:b/>
                                <w:color w:val="006699"/>
                              </w:rPr>
                              <w:t>Application Deadline</w:t>
                            </w:r>
                            <w:r w:rsidR="00291C2D" w:rsidRPr="00291C2D">
                              <w:rPr>
                                <w:rFonts w:ascii="Cambria" w:hAnsi="Cambria"/>
                                <w:b/>
                                <w:color w:val="006699"/>
                              </w:rPr>
                              <w:t>:</w:t>
                            </w:r>
                            <w:r w:rsidR="00291C2D" w:rsidRPr="00291C2D">
                              <w:rPr>
                                <w:rFonts w:ascii="Cambria" w:hAnsi="Cambria"/>
                                <w:color w:val="006699"/>
                              </w:rPr>
                              <w:t xml:space="preserve"> Friday August 3, 2018</w:t>
                            </w:r>
                          </w:p>
                          <w:p w14:paraId="4D055507" w14:textId="77777777" w:rsidR="00F825AF" w:rsidRPr="00291C2D" w:rsidRDefault="00F825AF">
                            <w:pPr>
                              <w:rPr>
                                <w:rFonts w:ascii="Cambria" w:hAnsi="Cambria"/>
                              </w:rPr>
                            </w:pP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C08B7" id="Rectangle 52" o:spid="_x0000_s1086" style="position:absolute;left:0;text-align:left;margin-left:-12.75pt;margin-top:76.6pt;width:220.5pt;height:19.5pt;z-index:25158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" filled="f" stroked="f">
                <v:textbox inset="0,0,0,0">
                  <w:txbxContent>
                    <w:p w14:paraId="6278BD5C" w14:textId="77777777" w:rsidR="00291C2D" w:rsidRPr="00291C2D" w:rsidRDefault="00113135" w:rsidP="00291C2D">
                      <w:pPr>
                        <w:rPr>
                          <w:rFonts w:ascii="Cambria" w:hAnsi="Cambria"/>
                        </w:rPr>
                      </w:pPr>
                      <w:r w:rsidRPr="00291C2D">
                        <w:rPr>
                          <w:rFonts w:ascii="Cambria" w:hAnsi="Cambria"/>
                          <w:b/>
                          <w:color w:val="006699"/>
                        </w:rPr>
                        <w:t>Application Deadline</w:t>
                      </w:r>
                      <w:r w:rsidR="00291C2D" w:rsidRPr="00291C2D">
                        <w:rPr>
                          <w:rFonts w:ascii="Cambria" w:hAnsi="Cambria"/>
                          <w:b/>
                          <w:color w:val="006699"/>
                        </w:rPr>
                        <w:t>:</w:t>
                      </w:r>
                      <w:r w:rsidR="00291C2D" w:rsidRPr="00291C2D">
                        <w:rPr>
                          <w:rFonts w:ascii="Cambria" w:hAnsi="Cambria"/>
                          <w:color w:val="006699"/>
                        </w:rPr>
                        <w:t xml:space="preserve"> Friday August 3, 2018</w:t>
                      </w:r>
                    </w:p>
                    <w:p w14:paraId="4D055507" w14:textId="77777777" w:rsidR="00F825AF" w:rsidRPr="00291C2D" w:rsidRDefault="00F825AF">
                      <w:pPr>
                        <w:rPr>
                          <w:rFonts w:ascii="Cambria" w:hAnsi="Cambria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2704" behindDoc="0" locked="0" layoutInCell="1" allowOverlap="1" wp14:anchorId="3D856ACF" wp14:editId="425F62B0">
                <wp:simplePos x="0" y="0"/>
                <wp:positionH relativeFrom="column">
                  <wp:posOffset>2914650</wp:posOffset>
                </wp:positionH>
                <wp:positionV relativeFrom="paragraph">
                  <wp:posOffset>1001395</wp:posOffset>
                </wp:positionV>
                <wp:extent cx="3352800" cy="257175"/>
                <wp:effectExtent l="0" t="0" r="0" b="0"/>
                <wp:wrapSquare wrapText="bothSides"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2800" cy="2571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37649B0" w14:textId="77777777" w:rsidR="00291C2D" w:rsidRPr="00291C2D" w:rsidRDefault="00113135" w:rsidP="00291C2D">
                            <w:pPr>
                              <w:rPr>
                                <w:rFonts w:ascii="Cambria" w:hAnsi="Cambria"/>
                              </w:rPr>
                            </w:pPr>
                            <w:r w:rsidRPr="00291C2D">
                              <w:rPr>
                                <w:rFonts w:ascii="Cambria" w:hAnsi="Cambria"/>
                                <w:b/>
                                <w:color w:val="006699"/>
                              </w:rPr>
                              <w:t>Commencement of Classes</w:t>
                            </w:r>
                            <w:r w:rsidR="00291C2D">
                              <w:rPr>
                                <w:rFonts w:ascii="Cambria" w:hAnsi="Cambria"/>
                                <w:b/>
                                <w:color w:val="006699"/>
                              </w:rPr>
                              <w:t>:</w:t>
                            </w:r>
                            <w:r w:rsidR="00291C2D" w:rsidRPr="00291C2D">
                              <w:rPr>
                                <w:rFonts w:ascii="Cambria" w:hAnsi="Cambria"/>
                                <w:b/>
                                <w:color w:val="006699"/>
                              </w:rPr>
                              <w:t xml:space="preserve"> </w:t>
                            </w:r>
                            <w:r w:rsidR="00291C2D" w:rsidRPr="00291C2D">
                              <w:rPr>
                                <w:rFonts w:ascii="Cambria" w:hAnsi="Cambria"/>
                                <w:color w:val="006699"/>
                              </w:rPr>
                              <w:t>Monday August 06, 2018</w:t>
                            </w:r>
                          </w:p>
                          <w:p w14:paraId="7BF5B8A1" w14:textId="77777777" w:rsidR="00F825AF" w:rsidRDefault="00F825AF"/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856ACF" id="Rectangle 59" o:spid="_x0000_s1087" style="position:absolute;left:0;text-align:left;margin-left:229.5pt;margin-top:78.85pt;width:264pt;height:20.25pt;z-index: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" filled="f" stroked="f">
                <v:textbox inset="0,0,0,0">
                  <w:txbxContent>
                    <w:p w14:paraId="537649B0" w14:textId="77777777" w:rsidR="00291C2D" w:rsidRPr="00291C2D" w:rsidRDefault="00113135" w:rsidP="00291C2D">
                      <w:pPr>
                        <w:rPr>
                          <w:rFonts w:ascii="Cambria" w:hAnsi="Cambria"/>
                        </w:rPr>
                      </w:pPr>
                      <w:r w:rsidRPr="00291C2D">
                        <w:rPr>
                          <w:rFonts w:ascii="Cambria" w:hAnsi="Cambria"/>
                          <w:b/>
                          <w:color w:val="006699"/>
                        </w:rPr>
                        <w:t>Commencement of Classes</w:t>
                      </w:r>
                      <w:r w:rsidR="00291C2D">
                        <w:rPr>
                          <w:rFonts w:ascii="Cambria" w:hAnsi="Cambria"/>
                          <w:b/>
                          <w:color w:val="006699"/>
                        </w:rPr>
                        <w:t>:</w:t>
                      </w:r>
                      <w:r w:rsidR="00291C2D" w:rsidRPr="00291C2D">
                        <w:rPr>
                          <w:rFonts w:ascii="Cambria" w:hAnsi="Cambria"/>
                          <w:b/>
                          <w:color w:val="006699"/>
                        </w:rPr>
                        <w:t xml:space="preserve"> </w:t>
                      </w:r>
                      <w:r w:rsidR="00291C2D" w:rsidRPr="00291C2D">
                        <w:rPr>
                          <w:rFonts w:ascii="Cambria" w:hAnsi="Cambria"/>
                          <w:color w:val="006699"/>
                        </w:rPr>
                        <w:t>Monday August 06, 2018</w:t>
                      </w:r>
                    </w:p>
                    <w:p w14:paraId="7BF5B8A1" w14:textId="77777777" w:rsidR="00F825AF" w:rsidRDefault="00F825AF"/>
                  </w:txbxContent>
                </v:textbox>
                <w10:wrap type="square"/>
              </v:rect>
            </w:pict>
          </mc:Fallback>
        </mc:AlternateContent>
      </w:r>
      <w:r w:rsidR="00330399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059CB75" wp14:editId="6FDF3951">
                <wp:simplePos x="0" y="0"/>
                <wp:positionH relativeFrom="column">
                  <wp:posOffset>-200025</wp:posOffset>
                </wp:positionH>
                <wp:positionV relativeFrom="paragraph">
                  <wp:posOffset>506095</wp:posOffset>
                </wp:positionV>
                <wp:extent cx="3181350" cy="257175"/>
                <wp:effectExtent l="0" t="0" r="0" b="0"/>
                <wp:wrapSquare wrapText="bothSides"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1350" cy="2571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E8B5715" w14:textId="77777777" w:rsidR="00F825AF" w:rsidRDefault="00330399">
                            <w:r>
                              <w:rPr>
                                <w:rFonts w:ascii="Cambria" w:eastAsia="Cambria" w:hAnsi="Cambria" w:cs="Cambria"/>
                                <w:color w:val="006699"/>
                              </w:rPr>
                              <w:t>Contact #: ______________________________________________</w:t>
                            </w:r>
                            <w:r w:rsidR="00113135">
                              <w:rPr>
                                <w:rFonts w:ascii="Cambria" w:eastAsia="Cambria" w:hAnsi="Cambria" w:cs="Cambria"/>
                                <w:color w:val="006699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59CB75" id="Rectangle 113" o:spid="_x0000_s1088" style="position:absolute;left:0;text-align:left;margin-left:-15.75pt;margin-top:39.85pt;width:250.5pt;height:2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" filled="f" stroked="f">
                <v:textbox inset="0,0,0,0">
                  <w:txbxContent>
                    <w:p w14:paraId="7E8B5715" w14:textId="77777777" w:rsidR="00F825AF" w:rsidRDefault="00330399">
                      <w:r>
                        <w:rPr>
                          <w:rFonts w:ascii="Cambria" w:eastAsia="Cambria" w:hAnsi="Cambria" w:cs="Cambria"/>
                          <w:color w:val="006699"/>
                        </w:rPr>
                        <w:t>Contact #: ______________________________________________</w:t>
                      </w:r>
                      <w:r w:rsidR="00113135">
                        <w:rPr>
                          <w:rFonts w:ascii="Cambria" w:eastAsia="Cambria" w:hAnsi="Cambria" w:cs="Cambria"/>
                          <w:color w:val="006699"/>
                        </w:rP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4BF440A" w14:textId="77777777" w:rsidR="00113135" w:rsidRDefault="00113135" w:rsidP="00330399">
      <w:pPr>
        <w:spacing w:after="459" w:line="255" w:lineRule="auto"/>
        <w:ind w:right="250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A6D541" wp14:editId="58501021">
                <wp:simplePos x="0" y="0"/>
                <wp:positionH relativeFrom="column">
                  <wp:posOffset>1238250</wp:posOffset>
                </wp:positionH>
                <wp:positionV relativeFrom="paragraph">
                  <wp:posOffset>111125</wp:posOffset>
                </wp:positionV>
                <wp:extent cx="35052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05200" cy="0"/>
                        </a:xfrm>
                        <a:prstGeom prst="line">
                          <a:avLst/>
                        </a:prstGeom>
                        <a:ln w="222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AF0469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.5pt,8.75pt" to="373.5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" strokecolor="#5b9bd5 [3204]" strokeweight="1.75pt">
                <v:stroke joinstyle="miter"/>
              </v:line>
            </w:pict>
          </mc:Fallback>
        </mc:AlternateContent>
      </w:r>
    </w:p>
    <w:p w14:paraId="58A208D3" w14:textId="77777777" w:rsidR="00113135" w:rsidRDefault="00113135" w:rsidP="00330399">
      <w:pPr>
        <w:spacing w:after="459" w:line="255" w:lineRule="auto"/>
        <w:ind w:right="250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87A2F3" wp14:editId="7882F966">
                <wp:simplePos x="0" y="0"/>
                <wp:positionH relativeFrom="margin">
                  <wp:posOffset>104140</wp:posOffset>
                </wp:positionH>
                <wp:positionV relativeFrom="paragraph">
                  <wp:posOffset>600710</wp:posOffset>
                </wp:positionV>
                <wp:extent cx="6315075" cy="899795"/>
                <wp:effectExtent l="0" t="0" r="0" b="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5075" cy="8997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892240D" w14:textId="77777777" w:rsidR="00113135" w:rsidRDefault="00113135" w:rsidP="00113135">
                            <w:pP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</w:pPr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 xml:space="preserve">This is to acknowledge that Mr. ______________________________________ has submitted amounting Rs. </w:t>
                            </w:r>
                          </w:p>
                          <w:p w14:paraId="197E08A7" w14:textId="77777777" w:rsidR="00113135" w:rsidRDefault="00113135" w:rsidP="00113135">
                            <w:pPr>
                              <w:jc w:val="both"/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</w:pPr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 xml:space="preserve">_____________ for HCNA module1 training (two months) from KIU-HAINA, and his admission is </w:t>
                            </w:r>
                          </w:p>
                          <w:p w14:paraId="131EA0F3" w14:textId="77777777" w:rsidR="00291C2D" w:rsidRPr="00291C2D" w:rsidRDefault="00113135" w:rsidP="00113135">
                            <w:pPr>
                              <w:jc w:val="both"/>
                            </w:pPr>
                            <w:r>
                              <w:rPr>
                                <w:rFonts w:ascii="Cambria" w:eastAsia="Cambria" w:hAnsi="Cambria" w:cs="Cambria"/>
                                <w:color w:val="006699"/>
                                <w:sz w:val="24"/>
                              </w:rPr>
                              <w:t>confirmed for HCNA Routing &amp; Switching.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87A2F3" id="Rectangle 4" o:spid="_x0000_s1089" style="position:absolute;margin-left:8.2pt;margin-top:47.3pt;width:497.25pt;height:70.8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" filled="f" stroked="f">
                <v:textbox inset="0,0,0,0">
                  <w:txbxContent>
                    <w:p w14:paraId="7892240D" w14:textId="77777777" w:rsidR="00113135" w:rsidRDefault="00113135" w:rsidP="00113135">
                      <w:pP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</w:pPr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 xml:space="preserve">This is to acknowledge that Mr. ______________________________________ has submitted amounting Rs. </w:t>
                      </w:r>
                    </w:p>
                    <w:p w14:paraId="197E08A7" w14:textId="77777777" w:rsidR="00113135" w:rsidRDefault="00113135" w:rsidP="00113135">
                      <w:pPr>
                        <w:jc w:val="both"/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</w:pPr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 xml:space="preserve">_____________ for HCNA module1 training (two months) from KIU-HAINA, and his admission is </w:t>
                      </w:r>
                    </w:p>
                    <w:p w14:paraId="131EA0F3" w14:textId="77777777" w:rsidR="00291C2D" w:rsidRPr="00291C2D" w:rsidRDefault="00113135" w:rsidP="00113135">
                      <w:pPr>
                        <w:jc w:val="both"/>
                      </w:pPr>
                      <w:r>
                        <w:rPr>
                          <w:rFonts w:ascii="Cambria" w:eastAsia="Cambria" w:hAnsi="Cambria" w:cs="Cambria"/>
                          <w:color w:val="006699"/>
                          <w:sz w:val="24"/>
                        </w:rPr>
                        <w:t>confirmed for HCNA Routing &amp; Switching.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3A6B5F0" wp14:editId="3D9EAA01">
                <wp:simplePos x="0" y="0"/>
                <wp:positionH relativeFrom="margin">
                  <wp:posOffset>2095500</wp:posOffset>
                </wp:positionH>
                <wp:positionV relativeFrom="paragraph">
                  <wp:posOffset>10160</wp:posOffset>
                </wp:positionV>
                <wp:extent cx="1304925" cy="257175"/>
                <wp:effectExtent l="0" t="0" r="0" b="0"/>
                <wp:wrapSquare wrapText="bothSides"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2571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4CB8EAD" w14:textId="77777777" w:rsidR="00F825AF" w:rsidRPr="00291C2D" w:rsidRDefault="00291C2D" w:rsidP="00291C2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113135">
                              <w:rPr>
                                <w:rFonts w:ascii="Cambria" w:eastAsia="Cambria" w:hAnsi="Cambria" w:cs="Cambria"/>
                                <w:b/>
                                <w:color w:val="006699"/>
                                <w:sz w:val="38"/>
                                <w:szCs w:val="38"/>
                              </w:rPr>
                              <w:t>Office</w:t>
                            </w:r>
                            <w:r w:rsidRPr="00291C2D">
                              <w:rPr>
                                <w:rFonts w:ascii="Cambria" w:eastAsia="Cambria" w:hAnsi="Cambria" w:cs="Cambria"/>
                                <w:b/>
                                <w:color w:val="006699"/>
                                <w:sz w:val="24"/>
                              </w:rPr>
                              <w:t xml:space="preserve"> use only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A6B5F0" id="Rectangle 118" o:spid="_x0000_s1090" style="position:absolute;margin-left:165pt;margin-top:.8pt;width:102.75pt;height:20.25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" filled="f" stroked="f">
                <v:textbox inset="0,0,0,0">
                  <w:txbxContent>
                    <w:p w14:paraId="44CB8EAD" w14:textId="77777777" w:rsidR="00F825AF" w:rsidRPr="00291C2D" w:rsidRDefault="00291C2D" w:rsidP="00291C2D">
                      <w:pPr>
                        <w:jc w:val="center"/>
                        <w:rPr>
                          <w:b/>
                        </w:rPr>
                      </w:pPr>
                      <w:r w:rsidRPr="00113135">
                        <w:rPr>
                          <w:rFonts w:ascii="Cambria" w:eastAsia="Cambria" w:hAnsi="Cambria" w:cs="Cambria"/>
                          <w:b/>
                          <w:color w:val="006699"/>
                          <w:sz w:val="38"/>
                          <w:szCs w:val="38"/>
                        </w:rPr>
                        <w:t>Office</w:t>
                      </w:r>
                      <w:r w:rsidRPr="00291C2D">
                        <w:rPr>
                          <w:rFonts w:ascii="Cambria" w:eastAsia="Cambria" w:hAnsi="Cambria" w:cs="Cambria"/>
                          <w:b/>
                          <w:color w:val="006699"/>
                          <w:sz w:val="24"/>
                        </w:rPr>
                        <w:t xml:space="preserve"> use only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5B3974A5" w14:textId="77777777" w:rsidR="00113135" w:rsidRDefault="00113135" w:rsidP="00330399">
      <w:pPr>
        <w:spacing w:after="459" w:line="255" w:lineRule="auto"/>
        <w:ind w:right="2504"/>
      </w:pPr>
    </w:p>
    <w:p w14:paraId="463CD0A8" w14:textId="77777777" w:rsidR="00113135" w:rsidRDefault="00113135" w:rsidP="00330399">
      <w:pPr>
        <w:spacing w:after="459" w:line="255" w:lineRule="auto"/>
        <w:ind w:right="250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ECBED6" wp14:editId="3761BC62">
                <wp:simplePos x="0" y="0"/>
                <wp:positionH relativeFrom="margin">
                  <wp:posOffset>0</wp:posOffset>
                </wp:positionH>
                <wp:positionV relativeFrom="paragraph">
                  <wp:posOffset>221615</wp:posOffset>
                </wp:positionV>
                <wp:extent cx="1304925" cy="257175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2571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4A61BFF" w14:textId="77777777" w:rsidR="00113135" w:rsidRPr="00291C2D" w:rsidRDefault="00113135" w:rsidP="00113135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006699"/>
                                <w:sz w:val="24"/>
                              </w:rPr>
                              <w:t>Date: ______________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ECBED6" id="Rectangle 5" o:spid="_x0000_s1091" style="position:absolute;margin-left:0;margin-top:17.45pt;width:102.75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" filled="f" stroked="f">
                <v:textbox inset="0,0,0,0">
                  <w:txbxContent>
                    <w:p w14:paraId="74A61BFF" w14:textId="77777777" w:rsidR="00113135" w:rsidRPr="00291C2D" w:rsidRDefault="00113135" w:rsidP="00113135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rFonts w:ascii="Cambria" w:eastAsia="Cambria" w:hAnsi="Cambria" w:cs="Cambria"/>
                          <w:b/>
                          <w:color w:val="006699"/>
                          <w:sz w:val="24"/>
                        </w:rPr>
                        <w:t>Date: ______________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B84CE9F" wp14:editId="70F78D7D">
                <wp:simplePos x="0" y="0"/>
                <wp:positionH relativeFrom="margin">
                  <wp:posOffset>3600450</wp:posOffset>
                </wp:positionH>
                <wp:positionV relativeFrom="paragraph">
                  <wp:posOffset>253365</wp:posOffset>
                </wp:positionV>
                <wp:extent cx="2190750" cy="314325"/>
                <wp:effectExtent l="0" t="0" r="0" b="0"/>
                <wp:wrapSquare wrapText="bothSides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0" cy="3143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57BEB89" w14:textId="77777777" w:rsidR="00113135" w:rsidRPr="00291C2D" w:rsidRDefault="00113135" w:rsidP="00113135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006699"/>
                                <w:sz w:val="24"/>
                              </w:rPr>
                              <w:t>Signature: ______________________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84CE9F" id="Rectangle 6" o:spid="_x0000_s1092" style="position:absolute;margin-left:283.5pt;margin-top:19.95pt;width:172.5pt;height:24.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" filled="f" stroked="f">
                <v:textbox inset="0,0,0,0">
                  <w:txbxContent>
                    <w:p w14:paraId="757BEB89" w14:textId="77777777" w:rsidR="00113135" w:rsidRPr="00291C2D" w:rsidRDefault="00113135" w:rsidP="00113135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rFonts w:ascii="Cambria" w:eastAsia="Cambria" w:hAnsi="Cambria" w:cs="Cambria"/>
                          <w:b/>
                          <w:color w:val="006699"/>
                          <w:sz w:val="24"/>
                        </w:rPr>
                        <w:t>Signature: ______________________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261D9A65" w14:textId="77777777" w:rsidR="00BB4261" w:rsidRDefault="00BB4261" w:rsidP="00330399">
      <w:pPr>
        <w:spacing w:after="459" w:line="255" w:lineRule="auto"/>
        <w:ind w:right="2504"/>
      </w:pPr>
    </w:p>
    <w:sectPr w:rsidR="00BB4261" w:rsidSect="00113135">
      <w:pgSz w:w="12240" w:h="15840"/>
      <w:pgMar w:top="1080" w:right="1440" w:bottom="90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zA3NTA1tDQ2tTBW0lEKTi0uzszPAykwrAUAHbxJlCwAAAA="/>
  </w:docVars>
  <w:rsids>
    <w:rsidRoot w:val="00F825AF"/>
    <w:rsid w:val="00113135"/>
    <w:rsid w:val="00291C2D"/>
    <w:rsid w:val="00330399"/>
    <w:rsid w:val="00983351"/>
    <w:rsid w:val="00BB4261"/>
    <w:rsid w:val="00F1737B"/>
    <w:rsid w:val="00F82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DDD95"/>
  <w15:docId w15:val="{38AAA656-DFDA-47EF-9172-9FF8CDB63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BB42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 Ali</dc:creator>
  <cp:keywords/>
  <cp:lastModifiedBy>ESSA WALI</cp:lastModifiedBy>
  <cp:revision>3</cp:revision>
  <dcterms:created xsi:type="dcterms:W3CDTF">2018-07-19T04:26:00Z</dcterms:created>
  <dcterms:modified xsi:type="dcterms:W3CDTF">2018-07-19T08:01:00Z</dcterms:modified>
</cp:coreProperties>
</file>